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A4567" w14:textId="167E8D22" w:rsidR="00D32880" w:rsidRPr="00353C6D" w:rsidRDefault="00D32880" w:rsidP="00D32880">
      <w:pPr>
        <w:pStyle w:val="Default"/>
        <w:rPr>
          <w:rFonts w:ascii="Times New Roman" w:hAnsi="Times New Roman" w:cs="Times New Roman"/>
          <w:color w:val="auto"/>
          <w:sz w:val="30"/>
          <w:szCs w:val="30"/>
          <w:lang w:val="sq-AL"/>
        </w:rPr>
      </w:pPr>
    </w:p>
    <w:p w14:paraId="5E2C3D88" w14:textId="624170AE" w:rsidR="00C54053" w:rsidRPr="00353C6D" w:rsidRDefault="00C54053" w:rsidP="00962064">
      <w:pPr>
        <w:pStyle w:val="Default"/>
        <w:rPr>
          <w:rFonts w:ascii="Times New Roman" w:hAnsi="Times New Roman" w:cs="Times New Roman"/>
          <w:b/>
          <w:bCs/>
          <w:sz w:val="30"/>
          <w:szCs w:val="30"/>
          <w:lang w:val="sq-AL"/>
        </w:rPr>
      </w:pPr>
    </w:p>
    <w:p w14:paraId="43F4140B" w14:textId="77777777" w:rsidR="00767617" w:rsidRPr="00353C6D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  <w:lang w:val="sq-AL"/>
        </w:rPr>
      </w:pPr>
    </w:p>
    <w:p w14:paraId="123C5D31" w14:textId="77777777" w:rsidR="00767617" w:rsidRPr="00353C6D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  <w:lang w:val="sq-AL"/>
        </w:rPr>
      </w:pPr>
    </w:p>
    <w:p w14:paraId="2E660C9B" w14:textId="1BFE6BCE" w:rsidR="00767617" w:rsidRPr="00353C6D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  <w:lang w:val="sq-AL"/>
        </w:rPr>
      </w:pPr>
    </w:p>
    <w:p w14:paraId="0A7A7AFB" w14:textId="17CCAB0E" w:rsidR="00767617" w:rsidRPr="00353C6D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  <w:lang w:val="sq-AL"/>
        </w:rPr>
      </w:pPr>
    </w:p>
    <w:p w14:paraId="1AEE879D" w14:textId="4BD55300" w:rsidR="00767617" w:rsidRPr="00353C6D" w:rsidRDefault="00767617" w:rsidP="00962064">
      <w:pPr>
        <w:pStyle w:val="Default"/>
        <w:rPr>
          <w:rFonts w:ascii="Times New Roman" w:hAnsi="Times New Roman" w:cs="Times New Roman"/>
          <w:b/>
          <w:bCs/>
          <w:sz w:val="40"/>
          <w:szCs w:val="40"/>
          <w:lang w:val="sq-AL"/>
        </w:rPr>
      </w:pPr>
    </w:p>
    <w:p w14:paraId="51DDF87C" w14:textId="4C453C9B" w:rsidR="00767617" w:rsidRPr="0024197E" w:rsidRDefault="004F21F0" w:rsidP="00767617">
      <w:pPr>
        <w:pStyle w:val="Default"/>
        <w:jc w:val="center"/>
        <w:rPr>
          <w:rFonts w:ascii="Times New Roman" w:hAnsi="Times New Roman" w:cs="Times New Roman"/>
          <w:b/>
          <w:bCs/>
          <w:sz w:val="48"/>
          <w:szCs w:val="48"/>
          <w:lang w:val="sq-AL"/>
        </w:rPr>
      </w:pPr>
      <w:r w:rsidRPr="0024197E">
        <w:rPr>
          <w:rFonts w:ascii="Times New Roman" w:hAnsi="Times New Roman" w:cs="Times New Roman"/>
          <w:b/>
          <w:bCs/>
          <w:sz w:val="48"/>
          <w:szCs w:val="48"/>
          <w:lang w:val="sq-AL"/>
        </w:rPr>
        <w:t>Formulari i Aplikimit</w:t>
      </w:r>
    </w:p>
    <w:p w14:paraId="4E00122C" w14:textId="77777777" w:rsidR="00767617" w:rsidRPr="00353C6D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  <w:lang w:val="sq-AL"/>
        </w:rPr>
      </w:pPr>
    </w:p>
    <w:p w14:paraId="3FA652AA" w14:textId="6ABE19EC" w:rsidR="00767617" w:rsidRPr="00353C6D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  <w:lang w:val="sq-AL"/>
        </w:rPr>
      </w:pPr>
    </w:p>
    <w:p w14:paraId="19F56E98" w14:textId="23723E36" w:rsidR="00767617" w:rsidRPr="00353C6D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  <w:lang w:val="sq-AL"/>
        </w:rPr>
      </w:pPr>
    </w:p>
    <w:p w14:paraId="70C969E4" w14:textId="79F04C95" w:rsidR="000500A7" w:rsidRPr="00353C6D" w:rsidRDefault="000500A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  <w:lang w:val="sq-AL"/>
        </w:rPr>
      </w:pPr>
    </w:p>
    <w:p w14:paraId="12B6DA9B" w14:textId="77777777" w:rsidR="000500A7" w:rsidRPr="00353C6D" w:rsidRDefault="000500A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  <w:lang w:val="sq-AL"/>
        </w:rPr>
      </w:pPr>
    </w:p>
    <w:p w14:paraId="6282FDA7" w14:textId="5649CE9A" w:rsidR="00767617" w:rsidRPr="00353C6D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  <w:lang w:val="sq-AL"/>
        </w:rPr>
      </w:pPr>
    </w:p>
    <w:p w14:paraId="6887C91A" w14:textId="00264DD5" w:rsidR="00767617" w:rsidRPr="00353C6D" w:rsidRDefault="004F21F0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  <w:lang w:val="sq-AL"/>
        </w:rPr>
      </w:pPr>
      <w:r w:rsidRPr="00353C6D">
        <w:rPr>
          <w:rFonts w:ascii="Times New Roman" w:hAnsi="Times New Roman" w:cs="Times New Roman"/>
          <w:b/>
          <w:bCs/>
          <w:sz w:val="30"/>
          <w:szCs w:val="30"/>
          <w:lang w:val="sq-AL"/>
        </w:rPr>
        <w:t>Afati i fundit për aplikim</w:t>
      </w:r>
      <w:r w:rsidR="00DB44D3" w:rsidRPr="00353C6D">
        <w:rPr>
          <w:rFonts w:ascii="Times New Roman" w:hAnsi="Times New Roman" w:cs="Times New Roman"/>
          <w:b/>
          <w:bCs/>
          <w:sz w:val="30"/>
          <w:szCs w:val="30"/>
          <w:lang w:val="sq-AL"/>
        </w:rPr>
        <w:t>:</w:t>
      </w:r>
    </w:p>
    <w:p w14:paraId="63384B63" w14:textId="49D86F30" w:rsidR="00767617" w:rsidRPr="00353C6D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  <w:lang w:val="sq-AL"/>
        </w:rPr>
      </w:pPr>
    </w:p>
    <w:p w14:paraId="1A62298D" w14:textId="11BFADFE" w:rsidR="00BD63F6" w:rsidRPr="00353C6D" w:rsidRDefault="00DB44D3" w:rsidP="00767617">
      <w:pPr>
        <w:pStyle w:val="Default"/>
        <w:jc w:val="center"/>
        <w:rPr>
          <w:rFonts w:ascii="Times New Roman" w:hAnsi="Times New Roman" w:cs="Times New Roman"/>
          <w:b/>
          <w:bCs/>
          <w:color w:val="auto"/>
          <w:sz w:val="30"/>
          <w:szCs w:val="30"/>
          <w:lang w:val="sq-AL"/>
        </w:rPr>
      </w:pPr>
      <w:r w:rsidRPr="00353C6D">
        <w:rPr>
          <w:rFonts w:ascii="Times New Roman" w:hAnsi="Times New Roman" w:cs="Times New Roman"/>
          <w:b/>
          <w:bCs/>
          <w:color w:val="auto"/>
          <w:sz w:val="30"/>
          <w:szCs w:val="30"/>
          <w:lang w:val="sq-AL"/>
        </w:rPr>
        <w:t>2</w:t>
      </w:r>
      <w:r w:rsidR="00004F3E">
        <w:rPr>
          <w:rFonts w:ascii="Times New Roman" w:hAnsi="Times New Roman" w:cs="Times New Roman"/>
          <w:b/>
          <w:bCs/>
          <w:color w:val="auto"/>
          <w:sz w:val="30"/>
          <w:szCs w:val="30"/>
          <w:lang w:val="sq-AL"/>
        </w:rPr>
        <w:t>2</w:t>
      </w:r>
      <w:r w:rsidR="00BD63F6" w:rsidRPr="00353C6D">
        <w:rPr>
          <w:rFonts w:ascii="Times New Roman" w:hAnsi="Times New Roman" w:cs="Times New Roman"/>
          <w:b/>
          <w:bCs/>
          <w:color w:val="auto"/>
          <w:sz w:val="30"/>
          <w:szCs w:val="30"/>
          <w:lang w:val="sq-AL"/>
        </w:rPr>
        <w:t xml:space="preserve"> </w:t>
      </w:r>
      <w:r w:rsidR="004F21F0" w:rsidRPr="00353C6D">
        <w:rPr>
          <w:rFonts w:ascii="Times New Roman" w:hAnsi="Times New Roman" w:cs="Times New Roman"/>
          <w:b/>
          <w:bCs/>
          <w:color w:val="auto"/>
          <w:sz w:val="30"/>
          <w:szCs w:val="30"/>
          <w:lang w:val="sq-AL"/>
        </w:rPr>
        <w:t xml:space="preserve">qershor </w:t>
      </w:r>
      <w:r w:rsidR="00BD63F6" w:rsidRPr="00353C6D">
        <w:rPr>
          <w:rFonts w:ascii="Times New Roman" w:hAnsi="Times New Roman" w:cs="Times New Roman"/>
          <w:b/>
          <w:bCs/>
          <w:color w:val="auto"/>
          <w:sz w:val="30"/>
          <w:szCs w:val="30"/>
          <w:lang w:val="sq-AL"/>
        </w:rPr>
        <w:t>2023</w:t>
      </w:r>
    </w:p>
    <w:p w14:paraId="7BC62681" w14:textId="105E0415" w:rsidR="00767617" w:rsidRPr="00353C6D" w:rsidRDefault="00E63331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  <w:lang w:val="sq-AL"/>
        </w:rPr>
      </w:pPr>
      <w:r w:rsidRPr="00353C6D">
        <w:rPr>
          <w:rFonts w:ascii="Times New Roman" w:hAnsi="Times New Roman" w:cs="Times New Roman"/>
          <w:b/>
          <w:bCs/>
          <w:color w:val="auto"/>
          <w:sz w:val="30"/>
          <w:szCs w:val="30"/>
          <w:lang w:val="sq-AL"/>
        </w:rPr>
        <w:t xml:space="preserve"> </w:t>
      </w:r>
      <w:r w:rsidR="000500A7" w:rsidRPr="00353C6D">
        <w:rPr>
          <w:rFonts w:ascii="Times New Roman" w:hAnsi="Times New Roman" w:cs="Times New Roman"/>
          <w:b/>
          <w:bCs/>
          <w:color w:val="auto"/>
          <w:sz w:val="30"/>
          <w:szCs w:val="30"/>
          <w:lang w:val="sq-AL"/>
        </w:rPr>
        <w:t>16:00</w:t>
      </w:r>
    </w:p>
    <w:p w14:paraId="14FCECA1" w14:textId="460E9F40" w:rsidR="00767617" w:rsidRPr="00353C6D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  <w:lang w:val="sq-AL"/>
        </w:rPr>
      </w:pPr>
    </w:p>
    <w:p w14:paraId="2CEFF1AA" w14:textId="0C16C6C0" w:rsidR="00767617" w:rsidRPr="00353C6D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  <w:lang w:val="sq-AL"/>
        </w:rPr>
      </w:pPr>
    </w:p>
    <w:p w14:paraId="7BA64D1A" w14:textId="5465142F" w:rsidR="00C54053" w:rsidRPr="00353C6D" w:rsidRDefault="00C54053" w:rsidP="00962064">
      <w:pPr>
        <w:pStyle w:val="Default"/>
        <w:rPr>
          <w:rFonts w:ascii="Times New Roman" w:hAnsi="Times New Roman" w:cs="Times New Roman"/>
          <w:i/>
          <w:iCs/>
          <w:sz w:val="22"/>
          <w:szCs w:val="22"/>
          <w:lang w:val="sq-AL"/>
        </w:rPr>
      </w:pPr>
    </w:p>
    <w:p w14:paraId="44C432A7" w14:textId="77777777" w:rsidR="00962064" w:rsidRPr="00353C6D" w:rsidRDefault="00962064" w:rsidP="00962064">
      <w:pPr>
        <w:pStyle w:val="Default"/>
        <w:rPr>
          <w:rFonts w:ascii="Times New Roman" w:hAnsi="Times New Roman" w:cs="Times New Roman"/>
          <w:i/>
          <w:iCs/>
          <w:sz w:val="22"/>
          <w:szCs w:val="22"/>
          <w:lang w:val="sq-AL"/>
        </w:rPr>
      </w:pPr>
    </w:p>
    <w:p w14:paraId="3F8A70E2" w14:textId="77777777" w:rsidR="00C54053" w:rsidRPr="00353C6D" w:rsidRDefault="00C54053" w:rsidP="00D36CC0">
      <w:pPr>
        <w:pStyle w:val="Default"/>
        <w:jc w:val="center"/>
        <w:rPr>
          <w:rFonts w:ascii="Times New Roman" w:hAnsi="Times New Roman" w:cs="Times New Roman"/>
          <w:i/>
          <w:iCs/>
          <w:sz w:val="22"/>
          <w:szCs w:val="22"/>
          <w:lang w:val="sq-AL"/>
        </w:rPr>
      </w:pPr>
    </w:p>
    <w:p w14:paraId="118787CE" w14:textId="77777777" w:rsidR="00C54053" w:rsidRPr="00353C6D" w:rsidRDefault="00C54053" w:rsidP="00D36CC0">
      <w:pPr>
        <w:pStyle w:val="Default"/>
        <w:jc w:val="center"/>
        <w:rPr>
          <w:rFonts w:ascii="Times New Roman" w:hAnsi="Times New Roman" w:cs="Times New Roman"/>
          <w:i/>
          <w:iCs/>
          <w:sz w:val="22"/>
          <w:szCs w:val="22"/>
          <w:lang w:val="sq-AL"/>
        </w:rPr>
      </w:pPr>
    </w:p>
    <w:p w14:paraId="7E36A603" w14:textId="77777777" w:rsidR="00C54053" w:rsidRPr="00353C6D" w:rsidRDefault="00C54053" w:rsidP="00D36CC0">
      <w:pPr>
        <w:pStyle w:val="Default"/>
        <w:jc w:val="center"/>
        <w:rPr>
          <w:rFonts w:ascii="Times New Roman" w:hAnsi="Times New Roman" w:cs="Times New Roman"/>
          <w:i/>
          <w:iCs/>
          <w:sz w:val="22"/>
          <w:szCs w:val="22"/>
          <w:lang w:val="sq-AL"/>
        </w:rPr>
      </w:pPr>
    </w:p>
    <w:p w14:paraId="124B0050" w14:textId="77777777" w:rsidR="001D1DD3" w:rsidRPr="00353C6D" w:rsidRDefault="001D1DD3" w:rsidP="0019068A">
      <w:pPr>
        <w:rPr>
          <w:rFonts w:ascii="Times New Roman" w:hAnsi="Times New Roman" w:cs="Times New Roman"/>
          <w:i/>
          <w:iCs/>
          <w:lang w:val="sq-AL"/>
        </w:rPr>
      </w:pPr>
    </w:p>
    <w:p w14:paraId="59E5A6C0" w14:textId="77777777" w:rsidR="001D1DD3" w:rsidRPr="00353C6D" w:rsidRDefault="001D1DD3" w:rsidP="001D1DD3">
      <w:pPr>
        <w:rPr>
          <w:rFonts w:ascii="Times New Roman" w:hAnsi="Times New Roman" w:cs="Times New Roman"/>
          <w:lang w:val="sq-AL"/>
        </w:rPr>
      </w:pPr>
    </w:p>
    <w:p w14:paraId="246B6C7E" w14:textId="77777777" w:rsidR="001D1DD3" w:rsidRPr="00353C6D" w:rsidRDefault="001D1DD3" w:rsidP="001D1DD3">
      <w:pPr>
        <w:rPr>
          <w:rFonts w:ascii="Times New Roman" w:hAnsi="Times New Roman" w:cs="Times New Roman"/>
          <w:lang w:val="sq-AL"/>
        </w:rPr>
      </w:pPr>
    </w:p>
    <w:p w14:paraId="21F20837" w14:textId="77777777" w:rsidR="001D1DD3" w:rsidRPr="00353C6D" w:rsidRDefault="001D1DD3" w:rsidP="001D1DD3">
      <w:pPr>
        <w:rPr>
          <w:rFonts w:ascii="Times New Roman" w:hAnsi="Times New Roman" w:cs="Times New Roman"/>
          <w:lang w:val="sq-AL"/>
        </w:rPr>
      </w:pPr>
    </w:p>
    <w:p w14:paraId="5FE58757" w14:textId="77777777" w:rsidR="001D1DD3" w:rsidRPr="00353C6D" w:rsidRDefault="001D1DD3" w:rsidP="001D1DD3">
      <w:pPr>
        <w:rPr>
          <w:rFonts w:ascii="Times New Roman" w:hAnsi="Times New Roman" w:cs="Times New Roman"/>
          <w:lang w:val="sq-AL"/>
        </w:rPr>
      </w:pPr>
    </w:p>
    <w:p w14:paraId="49496156" w14:textId="77777777" w:rsidR="001D1DD3" w:rsidRPr="00353C6D" w:rsidRDefault="001D1DD3" w:rsidP="001D1DD3">
      <w:pPr>
        <w:rPr>
          <w:rFonts w:ascii="Times New Roman" w:hAnsi="Times New Roman" w:cs="Times New Roman"/>
          <w:lang w:val="sq-AL"/>
        </w:rPr>
      </w:pPr>
    </w:p>
    <w:p w14:paraId="5DC2B181" w14:textId="77777777" w:rsidR="001D1DD3" w:rsidRPr="00353C6D" w:rsidRDefault="001D1DD3" w:rsidP="001D1DD3">
      <w:pPr>
        <w:rPr>
          <w:rFonts w:ascii="Times New Roman" w:hAnsi="Times New Roman" w:cs="Times New Roman"/>
          <w:lang w:val="sq-AL"/>
        </w:rPr>
      </w:pPr>
    </w:p>
    <w:p w14:paraId="277E2B52" w14:textId="77777777" w:rsidR="001D1DD3" w:rsidRPr="00353C6D" w:rsidRDefault="001D1DD3" w:rsidP="001D1DD3">
      <w:pPr>
        <w:rPr>
          <w:rFonts w:ascii="Times New Roman" w:hAnsi="Times New Roman" w:cs="Times New Roman"/>
          <w:lang w:val="sq-AL"/>
        </w:rPr>
      </w:pPr>
    </w:p>
    <w:p w14:paraId="69CBFD3B" w14:textId="77777777" w:rsidR="001D1DD3" w:rsidRPr="00353C6D" w:rsidRDefault="001D1DD3" w:rsidP="001D1DD3">
      <w:pPr>
        <w:rPr>
          <w:rFonts w:ascii="Times New Roman" w:hAnsi="Times New Roman" w:cs="Times New Roman"/>
          <w:lang w:val="sq-AL"/>
        </w:rPr>
      </w:pPr>
    </w:p>
    <w:p w14:paraId="192875FB" w14:textId="77777777" w:rsidR="001D1DD3" w:rsidRPr="00353C6D" w:rsidRDefault="001D1DD3" w:rsidP="0019068A">
      <w:pPr>
        <w:rPr>
          <w:rFonts w:ascii="Times New Roman" w:hAnsi="Times New Roman" w:cs="Times New Roman"/>
          <w:i/>
          <w:iCs/>
          <w:lang w:val="sq-AL"/>
        </w:rPr>
      </w:pPr>
    </w:p>
    <w:p w14:paraId="74A2ECEE" w14:textId="77777777" w:rsidR="001D1DD3" w:rsidRPr="00353C6D" w:rsidRDefault="001D1DD3" w:rsidP="001D1DD3">
      <w:pPr>
        <w:tabs>
          <w:tab w:val="left" w:pos="2271"/>
        </w:tabs>
        <w:rPr>
          <w:rFonts w:ascii="Times New Roman" w:hAnsi="Times New Roman" w:cs="Times New Roman"/>
          <w:i/>
          <w:iCs/>
          <w:lang w:val="sq-AL"/>
        </w:rPr>
      </w:pPr>
      <w:r w:rsidRPr="00353C6D">
        <w:rPr>
          <w:rFonts w:ascii="Times New Roman" w:hAnsi="Times New Roman" w:cs="Times New Roman"/>
          <w:i/>
          <w:iCs/>
          <w:lang w:val="sq-AL"/>
        </w:rPr>
        <w:tab/>
      </w:r>
    </w:p>
    <w:p w14:paraId="11EAD356" w14:textId="77777777" w:rsidR="001D1DD3" w:rsidRPr="00353C6D" w:rsidRDefault="001D1DD3" w:rsidP="001D1DD3">
      <w:pPr>
        <w:tabs>
          <w:tab w:val="left" w:pos="2271"/>
        </w:tabs>
        <w:rPr>
          <w:rFonts w:ascii="Times New Roman" w:hAnsi="Times New Roman" w:cs="Times New Roman"/>
          <w:i/>
          <w:iCs/>
          <w:lang w:val="sq-AL"/>
        </w:rPr>
      </w:pPr>
    </w:p>
    <w:p w14:paraId="62966F67" w14:textId="77777777" w:rsidR="00DB44D3" w:rsidRPr="00353C6D" w:rsidRDefault="00DB44D3" w:rsidP="001D1DD3">
      <w:pPr>
        <w:tabs>
          <w:tab w:val="left" w:pos="2271"/>
        </w:tabs>
        <w:rPr>
          <w:rFonts w:ascii="Times New Roman" w:hAnsi="Times New Roman" w:cs="Times New Roman"/>
          <w:lang w:val="sq-AL"/>
        </w:rPr>
      </w:pPr>
    </w:p>
    <w:p w14:paraId="5E77A2AE" w14:textId="1A6EF8B6" w:rsidR="00FB6DBA" w:rsidRPr="00353C6D" w:rsidRDefault="004F21F0" w:rsidP="001D1DD3">
      <w:pPr>
        <w:tabs>
          <w:tab w:val="left" w:pos="2271"/>
        </w:tabs>
        <w:rPr>
          <w:rFonts w:ascii="Times New Roman" w:hAnsi="Times New Roman" w:cs="Times New Roman"/>
          <w:lang w:val="sq-AL"/>
        </w:rPr>
      </w:pPr>
      <w:r w:rsidRPr="00353C6D">
        <w:rPr>
          <w:rFonts w:ascii="Times New Roman" w:hAnsi="Times New Roman" w:cs="Times New Roman"/>
          <w:lang w:val="sq-AL"/>
        </w:rPr>
        <w:lastRenderedPageBreak/>
        <w:t>Data e aplikimit</w:t>
      </w:r>
      <w:r w:rsidR="00023A36" w:rsidRPr="00353C6D">
        <w:rPr>
          <w:rFonts w:ascii="Times New Roman" w:hAnsi="Times New Roman" w:cs="Times New Roman"/>
          <w:lang w:val="sq-AL"/>
        </w:rPr>
        <w:t>:</w:t>
      </w:r>
      <w:r w:rsidR="00CF1556" w:rsidRPr="00353C6D">
        <w:rPr>
          <w:rFonts w:ascii="Times New Roman" w:hAnsi="Times New Roman" w:cs="Times New Roman"/>
          <w:lang w:val="sq-AL"/>
        </w:rPr>
        <w:t xml:space="preserve"> _______________</w:t>
      </w:r>
      <w:r w:rsidR="003900B8" w:rsidRPr="00353C6D">
        <w:rPr>
          <w:rFonts w:ascii="Times New Roman" w:hAnsi="Times New Roman" w:cs="Times New Roman"/>
          <w:lang w:val="sq-AL"/>
        </w:rPr>
        <w:tab/>
      </w:r>
    </w:p>
    <w:tbl>
      <w:tblPr>
        <w:tblpPr w:leftFromText="180" w:rightFromText="180" w:vertAnchor="text" w:tblpXSpec="right" w:tblpY="1"/>
        <w:tblOverlap w:val="never"/>
        <w:tblW w:w="9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5"/>
        <w:gridCol w:w="3407"/>
        <w:gridCol w:w="5650"/>
      </w:tblGrid>
      <w:tr w:rsidR="00175187" w:rsidRPr="00353C6D" w14:paraId="14894EAA" w14:textId="77777777" w:rsidTr="000500A7">
        <w:trPr>
          <w:trHeight w:val="184"/>
        </w:trPr>
        <w:tc>
          <w:tcPr>
            <w:tcW w:w="555" w:type="dxa"/>
            <w:shd w:val="clear" w:color="auto" w:fill="F2F2F2" w:themeFill="background1" w:themeFillShade="F2"/>
            <w:vAlign w:val="center"/>
          </w:tcPr>
          <w:p w14:paraId="4E1CE815" w14:textId="77777777" w:rsidR="001F08C6" w:rsidRPr="00353C6D" w:rsidRDefault="001F08C6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  <w:p w14:paraId="4FA94620" w14:textId="2BF416D6" w:rsidR="00175187" w:rsidRPr="00353C6D" w:rsidRDefault="001F08C6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1.</w:t>
            </w:r>
          </w:p>
          <w:p w14:paraId="518B11D1" w14:textId="6192969F" w:rsidR="001F08C6" w:rsidRPr="00353C6D" w:rsidRDefault="001F08C6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5F37626E" w14:textId="5ECD519D" w:rsidR="00FB6DBA" w:rsidRPr="00353C6D" w:rsidRDefault="004F21F0" w:rsidP="004F21F0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highlight w:val="yellow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Emri dhe Mbiemri</w:t>
            </w:r>
            <w:r w:rsidR="00023A36"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: </w:t>
            </w:r>
          </w:p>
        </w:tc>
        <w:tc>
          <w:tcPr>
            <w:tcW w:w="5650" w:type="dxa"/>
            <w:vAlign w:val="center"/>
          </w:tcPr>
          <w:p w14:paraId="6AC7F831" w14:textId="69C3853B" w:rsidR="00175187" w:rsidRPr="00353C6D" w:rsidRDefault="00175187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</w:tr>
      <w:tr w:rsidR="00175187" w:rsidRPr="00353C6D" w14:paraId="2AD90A0F" w14:textId="77777777" w:rsidTr="000500A7">
        <w:trPr>
          <w:trHeight w:val="497"/>
        </w:trPr>
        <w:tc>
          <w:tcPr>
            <w:tcW w:w="555" w:type="dxa"/>
            <w:vMerge w:val="restart"/>
            <w:shd w:val="clear" w:color="auto" w:fill="F2F2F2" w:themeFill="background1" w:themeFillShade="F2"/>
            <w:vAlign w:val="center"/>
          </w:tcPr>
          <w:p w14:paraId="7D43DD77" w14:textId="5A48A574" w:rsidR="00175187" w:rsidRPr="00353C6D" w:rsidRDefault="006F2311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2.</w:t>
            </w: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4338E4DB" w14:textId="77777777" w:rsidR="001F08C6" w:rsidRPr="00353C6D" w:rsidRDefault="001F08C6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  <w:p w14:paraId="14A5AE0D" w14:textId="619D2D65" w:rsidR="00261668" w:rsidRPr="00353C6D" w:rsidRDefault="004F21F0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Adresa</w:t>
            </w:r>
            <w:r w:rsidR="006F2311"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:</w:t>
            </w:r>
          </w:p>
          <w:p w14:paraId="2F940E79" w14:textId="3312EF75" w:rsidR="001F08C6" w:rsidRPr="00353C6D" w:rsidRDefault="001F08C6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  <w:tc>
          <w:tcPr>
            <w:tcW w:w="5650" w:type="dxa"/>
            <w:vAlign w:val="center"/>
          </w:tcPr>
          <w:p w14:paraId="5DFC15B1" w14:textId="2DF65532" w:rsidR="00175187" w:rsidRPr="00353C6D" w:rsidRDefault="00175187" w:rsidP="001F08C6">
            <w:pPr>
              <w:pStyle w:val="Default"/>
              <w:rPr>
                <w:rFonts w:ascii="Times New Roman" w:hAnsi="Times New Roman" w:cs="Times New Roman"/>
                <w:sz w:val="20"/>
                <w:szCs w:val="20"/>
                <w:lang w:val="sq-AL"/>
              </w:rPr>
            </w:pPr>
          </w:p>
        </w:tc>
      </w:tr>
      <w:tr w:rsidR="00175187" w:rsidRPr="00353C6D" w14:paraId="1637D601" w14:textId="77777777" w:rsidTr="000500A7">
        <w:trPr>
          <w:trHeight w:val="533"/>
        </w:trPr>
        <w:tc>
          <w:tcPr>
            <w:tcW w:w="555" w:type="dxa"/>
            <w:vMerge/>
            <w:shd w:val="clear" w:color="auto" w:fill="F2F2F2" w:themeFill="background1" w:themeFillShade="F2"/>
            <w:vAlign w:val="center"/>
          </w:tcPr>
          <w:p w14:paraId="6363A45C" w14:textId="77777777" w:rsidR="00175187" w:rsidRPr="00353C6D" w:rsidRDefault="00175187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00A53F22" w14:textId="65E35D8C" w:rsidR="00261668" w:rsidRPr="00353C6D" w:rsidRDefault="004F21F0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Komuna në Kosovë</w:t>
            </w:r>
            <w:r w:rsidR="00CF1556"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:</w:t>
            </w:r>
          </w:p>
        </w:tc>
        <w:tc>
          <w:tcPr>
            <w:tcW w:w="5650" w:type="dxa"/>
            <w:vAlign w:val="center"/>
          </w:tcPr>
          <w:p w14:paraId="1000968B" w14:textId="28762610" w:rsidR="00175187" w:rsidRPr="00353C6D" w:rsidRDefault="00017AFF" w:rsidP="001F08C6">
            <w:pPr>
              <w:pStyle w:val="Default"/>
              <w:rPr>
                <w:rFonts w:ascii="Times New Roman" w:hAnsi="Times New Roman" w:cs="Times New Roman"/>
                <w:sz w:val="20"/>
                <w:szCs w:val="20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□ </w:t>
            </w:r>
            <w:r w:rsidR="00E63331" w:rsidRPr="00353C6D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Pejë</w:t>
            </w:r>
          </w:p>
          <w:p w14:paraId="4A5576B5" w14:textId="5F90EC75" w:rsidR="00E63331" w:rsidRPr="00353C6D" w:rsidRDefault="00017AFF" w:rsidP="00E63331">
            <w:pPr>
              <w:pStyle w:val="Default"/>
              <w:rPr>
                <w:rFonts w:ascii="Times New Roman" w:hAnsi="Times New Roman" w:cs="Times New Roman"/>
                <w:sz w:val="20"/>
                <w:szCs w:val="20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□ </w:t>
            </w:r>
            <w:r w:rsidR="001F08C6" w:rsidRPr="00353C6D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 xml:space="preserve"> </w:t>
            </w:r>
            <w:r w:rsidR="00E63331" w:rsidRPr="00353C6D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Gjakovë</w:t>
            </w:r>
          </w:p>
          <w:p w14:paraId="6C7BD2B4" w14:textId="2C8F1A56" w:rsidR="00E63331" w:rsidRPr="00353C6D" w:rsidRDefault="00E63331" w:rsidP="00E63331">
            <w:pPr>
              <w:pStyle w:val="Default"/>
              <w:rPr>
                <w:rFonts w:ascii="Times New Roman" w:hAnsi="Times New Roman" w:cs="Times New Roman"/>
                <w:sz w:val="20"/>
                <w:szCs w:val="20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□  Rahovec</w:t>
            </w:r>
          </w:p>
          <w:p w14:paraId="0CF00D41" w14:textId="2B93C1A6" w:rsidR="00E63331" w:rsidRPr="00353C6D" w:rsidRDefault="00E63331" w:rsidP="00E63331">
            <w:pPr>
              <w:pStyle w:val="Default"/>
              <w:rPr>
                <w:rFonts w:ascii="Times New Roman" w:hAnsi="Times New Roman" w:cs="Times New Roman"/>
                <w:sz w:val="20"/>
                <w:szCs w:val="20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□  Deçan</w:t>
            </w:r>
          </w:p>
          <w:p w14:paraId="17E5E14B" w14:textId="123455E8" w:rsidR="00E63331" w:rsidRPr="00353C6D" w:rsidRDefault="00E63331" w:rsidP="00E63331">
            <w:pPr>
              <w:pStyle w:val="Default"/>
              <w:rPr>
                <w:rFonts w:ascii="Times New Roman" w:hAnsi="Times New Roman" w:cs="Times New Roman"/>
                <w:sz w:val="20"/>
                <w:szCs w:val="20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□  Junik</w:t>
            </w:r>
          </w:p>
          <w:p w14:paraId="5B7DDDA3" w14:textId="5428F796" w:rsidR="00E63331" w:rsidRPr="00353C6D" w:rsidRDefault="00E63331" w:rsidP="00E63331">
            <w:pPr>
              <w:pStyle w:val="Default"/>
              <w:rPr>
                <w:rFonts w:ascii="Times New Roman" w:hAnsi="Times New Roman" w:cs="Times New Roman"/>
                <w:sz w:val="20"/>
                <w:szCs w:val="20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□  Istog</w:t>
            </w:r>
          </w:p>
          <w:p w14:paraId="5E73A96E" w14:textId="6A5223FD" w:rsidR="00E63331" w:rsidRPr="00353C6D" w:rsidRDefault="00E63331" w:rsidP="00E63331">
            <w:pPr>
              <w:pStyle w:val="Default"/>
              <w:rPr>
                <w:rFonts w:ascii="Times New Roman" w:hAnsi="Times New Roman" w:cs="Times New Roman"/>
                <w:sz w:val="20"/>
                <w:szCs w:val="20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0"/>
                <w:szCs w:val="20"/>
                <w:lang w:val="sq-AL"/>
              </w:rPr>
              <w:t>□  Klinë</w:t>
            </w:r>
          </w:p>
        </w:tc>
      </w:tr>
      <w:tr w:rsidR="00FB6DBA" w:rsidRPr="00353C6D" w14:paraId="6A638D9F" w14:textId="77777777" w:rsidTr="000500A7">
        <w:trPr>
          <w:trHeight w:val="543"/>
        </w:trPr>
        <w:tc>
          <w:tcPr>
            <w:tcW w:w="555" w:type="dxa"/>
            <w:vMerge w:val="restart"/>
            <w:shd w:val="clear" w:color="auto" w:fill="F2F2F2" w:themeFill="background1" w:themeFillShade="F2"/>
            <w:vAlign w:val="center"/>
          </w:tcPr>
          <w:p w14:paraId="50C6E56B" w14:textId="77777777" w:rsidR="00E01845" w:rsidRPr="00353C6D" w:rsidRDefault="00E01845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  <w:p w14:paraId="31A2C64F" w14:textId="46734FBD" w:rsidR="00FB6DBA" w:rsidRPr="00353C6D" w:rsidRDefault="006F2311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3.</w:t>
            </w: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4C9E8A4F" w14:textId="5E88A63D" w:rsidR="00FB6DBA" w:rsidRPr="00353C6D" w:rsidRDefault="004F21F0" w:rsidP="001F08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  <w:r w:rsidRPr="00353C6D">
              <w:rPr>
                <w:rFonts w:ascii="Times New Roman" w:hAnsi="Times New Roman" w:cs="Times New Roman"/>
                <w:lang w:val="sq-AL"/>
              </w:rPr>
              <w:t>Numri i telefonit</w:t>
            </w:r>
            <w:r w:rsidR="00CF1556" w:rsidRPr="00353C6D">
              <w:rPr>
                <w:rFonts w:ascii="Times New Roman" w:hAnsi="Times New Roman" w:cs="Times New Roman"/>
                <w:lang w:val="sq-AL"/>
              </w:rPr>
              <w:t>:</w:t>
            </w:r>
          </w:p>
        </w:tc>
        <w:tc>
          <w:tcPr>
            <w:tcW w:w="5650" w:type="dxa"/>
            <w:vAlign w:val="center"/>
          </w:tcPr>
          <w:p w14:paraId="461D3ABF" w14:textId="3BD088A6" w:rsidR="00FB6DBA" w:rsidRPr="00353C6D" w:rsidRDefault="00FB6DBA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</w:tr>
      <w:tr w:rsidR="008F5650" w:rsidRPr="00353C6D" w14:paraId="2B23B9FD" w14:textId="77777777" w:rsidTr="000500A7">
        <w:trPr>
          <w:trHeight w:val="656"/>
        </w:trPr>
        <w:tc>
          <w:tcPr>
            <w:tcW w:w="555" w:type="dxa"/>
            <w:vMerge/>
            <w:shd w:val="clear" w:color="auto" w:fill="F2F2F2" w:themeFill="background1" w:themeFillShade="F2"/>
            <w:vAlign w:val="center"/>
          </w:tcPr>
          <w:p w14:paraId="26EA5F59" w14:textId="77777777" w:rsidR="008F5650" w:rsidRPr="00353C6D" w:rsidRDefault="008F5650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08589C2C" w14:textId="6EFD340A" w:rsidR="008F5650" w:rsidRPr="00353C6D" w:rsidRDefault="008F5650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Email:</w:t>
            </w:r>
          </w:p>
        </w:tc>
        <w:tc>
          <w:tcPr>
            <w:tcW w:w="5650" w:type="dxa"/>
            <w:vAlign w:val="center"/>
          </w:tcPr>
          <w:p w14:paraId="4A6BF85C" w14:textId="77777777" w:rsidR="008F5650" w:rsidRPr="00353C6D" w:rsidRDefault="008F5650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</w:tr>
      <w:tr w:rsidR="00E01845" w:rsidRPr="00353C6D" w14:paraId="2EC0DB8D" w14:textId="77777777" w:rsidTr="000500A7">
        <w:trPr>
          <w:trHeight w:val="392"/>
        </w:trPr>
        <w:tc>
          <w:tcPr>
            <w:tcW w:w="555" w:type="dxa"/>
            <w:shd w:val="clear" w:color="auto" w:fill="F2F2F2" w:themeFill="background1" w:themeFillShade="F2"/>
            <w:vAlign w:val="center"/>
          </w:tcPr>
          <w:p w14:paraId="3F765F2C" w14:textId="7B47C7DC" w:rsidR="00E01845" w:rsidRPr="00353C6D" w:rsidRDefault="001F08C6" w:rsidP="001F08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  <w:r w:rsidRPr="00353C6D">
              <w:rPr>
                <w:rFonts w:ascii="Times New Roman" w:hAnsi="Times New Roman" w:cs="Times New Roman"/>
                <w:lang w:val="sq-AL"/>
              </w:rPr>
              <w:t>4</w:t>
            </w:r>
            <w:r w:rsidR="00E01845" w:rsidRPr="00353C6D">
              <w:rPr>
                <w:rFonts w:ascii="Times New Roman" w:hAnsi="Times New Roman" w:cs="Times New Roman"/>
                <w:lang w:val="sq-AL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0CC6913F" w14:textId="3B5E5EF5" w:rsidR="00E01845" w:rsidRPr="00353C6D" w:rsidRDefault="004F21F0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Statusi i aplikantit</w:t>
            </w:r>
            <w:r w:rsidR="00023A36"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:</w:t>
            </w:r>
          </w:p>
          <w:p w14:paraId="3B2DE71D" w14:textId="75478E18" w:rsidR="00023A36" w:rsidRPr="00353C6D" w:rsidRDefault="00023A36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  <w:tc>
          <w:tcPr>
            <w:tcW w:w="5650" w:type="dxa"/>
            <w:vAlign w:val="center"/>
          </w:tcPr>
          <w:p w14:paraId="7D325C4D" w14:textId="355ED953" w:rsidR="00023A36" w:rsidRPr="00353C6D" w:rsidRDefault="00023A36" w:rsidP="001F08C6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□ </w:t>
            </w:r>
            <w:r w:rsidR="00F81693"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Grua f</w:t>
            </w:r>
            <w:r w:rsidR="004F21F0"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ermere</w:t>
            </w:r>
          </w:p>
          <w:p w14:paraId="484918A1" w14:textId="3484213D" w:rsidR="00014509" w:rsidRPr="00353C6D" w:rsidRDefault="00014509" w:rsidP="001F08C6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□</w:t>
            </w:r>
            <w:r w:rsidR="004F21F0" w:rsidRPr="00353C6D">
              <w:rPr>
                <w:lang w:val="sq-AL"/>
              </w:rPr>
              <w:t xml:space="preserve"> </w:t>
            </w:r>
            <w:r w:rsidR="004F21F0"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Startup-et e grave (bizneset e sapokrijuara)</w:t>
            </w:r>
          </w:p>
          <w:p w14:paraId="0A93F69C" w14:textId="4BFBF05C" w:rsidR="00023A36" w:rsidRPr="00353C6D" w:rsidRDefault="00014509" w:rsidP="001F08C6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□</w:t>
            </w:r>
            <w:r w:rsidR="00DB44D3"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 </w:t>
            </w:r>
            <w:r w:rsidR="004F21F0"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Biznes në pronësi të grave</w:t>
            </w:r>
          </w:p>
          <w:p w14:paraId="6B080BFD" w14:textId="3DD1C34D" w:rsidR="00814CC8" w:rsidRPr="00353C6D" w:rsidRDefault="00023A36" w:rsidP="00F81693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□ </w:t>
            </w:r>
            <w:r w:rsidR="004F21F0"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Kooperativë</w:t>
            </w:r>
            <w:r w:rsidR="00F81693"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 e g</w:t>
            </w:r>
            <w:r w:rsidR="004F21F0"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rave</w:t>
            </w:r>
          </w:p>
        </w:tc>
      </w:tr>
      <w:tr w:rsidR="00023A36" w:rsidRPr="00353C6D" w14:paraId="07600910" w14:textId="77777777" w:rsidTr="00946342">
        <w:trPr>
          <w:trHeight w:val="641"/>
        </w:trPr>
        <w:tc>
          <w:tcPr>
            <w:tcW w:w="555" w:type="dxa"/>
            <w:shd w:val="clear" w:color="auto" w:fill="F2F2F2" w:themeFill="background1" w:themeFillShade="F2"/>
          </w:tcPr>
          <w:p w14:paraId="08FC7BA7" w14:textId="0F3CDB6A" w:rsidR="00023A36" w:rsidRPr="00353C6D" w:rsidRDefault="001F08C6" w:rsidP="00E018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lang w:val="sq-AL"/>
              </w:rPr>
            </w:pPr>
            <w:r w:rsidRPr="00353C6D">
              <w:rPr>
                <w:rFonts w:ascii="Times New Roman" w:hAnsi="Times New Roman" w:cs="Times New Roman"/>
                <w:lang w:val="sq-AL"/>
              </w:rPr>
              <w:t>5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59205C08" w14:textId="28E9EC04" w:rsidR="00023A36" w:rsidRPr="00353C6D" w:rsidRDefault="004F21F0" w:rsidP="00CF155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Numri i Regjistrimit të Biznesit (nëse ka </w:t>
            </w:r>
            <w:r w:rsidR="00023A36"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) </w:t>
            </w:r>
          </w:p>
        </w:tc>
        <w:tc>
          <w:tcPr>
            <w:tcW w:w="5650" w:type="dxa"/>
          </w:tcPr>
          <w:p w14:paraId="497778BF" w14:textId="77777777" w:rsidR="00023A36" w:rsidRPr="00353C6D" w:rsidRDefault="00023A36" w:rsidP="00E01845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</w:tr>
      <w:tr w:rsidR="00C54053" w:rsidRPr="00353C6D" w14:paraId="5F982DEF" w14:textId="77777777" w:rsidTr="000500A7">
        <w:trPr>
          <w:trHeight w:val="392"/>
        </w:trPr>
        <w:tc>
          <w:tcPr>
            <w:tcW w:w="555" w:type="dxa"/>
            <w:shd w:val="clear" w:color="auto" w:fill="F2F2F2" w:themeFill="background1" w:themeFillShade="F2"/>
          </w:tcPr>
          <w:p w14:paraId="18CA7306" w14:textId="77777777" w:rsidR="00246515" w:rsidRPr="00353C6D" w:rsidRDefault="00246515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lang w:val="sq-AL"/>
              </w:rPr>
            </w:pPr>
          </w:p>
          <w:p w14:paraId="45C9A6DC" w14:textId="77777777" w:rsidR="00246515" w:rsidRPr="00353C6D" w:rsidRDefault="00246515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lang w:val="sq-AL"/>
              </w:rPr>
            </w:pPr>
          </w:p>
          <w:p w14:paraId="4CE16B92" w14:textId="77777777" w:rsidR="00246515" w:rsidRPr="00353C6D" w:rsidRDefault="00246515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lang w:val="sq-AL"/>
              </w:rPr>
            </w:pPr>
          </w:p>
          <w:p w14:paraId="1A701582" w14:textId="7B915012" w:rsidR="00C54053" w:rsidRPr="00353C6D" w:rsidRDefault="001F08C6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lang w:val="sq-AL"/>
              </w:rPr>
            </w:pPr>
            <w:r w:rsidRPr="00353C6D">
              <w:rPr>
                <w:rFonts w:ascii="Times New Roman" w:hAnsi="Times New Roman" w:cs="Times New Roman"/>
                <w:color w:val="000000"/>
                <w:lang w:val="sq-AL"/>
              </w:rPr>
              <w:t>6</w:t>
            </w:r>
            <w:r w:rsidR="00EE0F08" w:rsidRPr="00353C6D">
              <w:rPr>
                <w:rFonts w:ascii="Times New Roman" w:hAnsi="Times New Roman" w:cs="Times New Roman"/>
                <w:color w:val="000000"/>
                <w:lang w:val="sq-AL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474C06C7" w14:textId="77777777" w:rsidR="000500A7" w:rsidRPr="00353C6D" w:rsidRDefault="000500A7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  <w:p w14:paraId="744D175E" w14:textId="4090DF36" w:rsidR="004E330C" w:rsidRPr="00353C6D" w:rsidRDefault="00324572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Shënjoni</w:t>
            </w:r>
            <w:r w:rsidR="004F21F0"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 sektorin për të cilin po aplikoni</w:t>
            </w:r>
          </w:p>
          <w:p w14:paraId="5D4FB483" w14:textId="77777777" w:rsidR="004E330C" w:rsidRPr="00353C6D" w:rsidRDefault="004E330C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  <w:p w14:paraId="31565D1B" w14:textId="77777777" w:rsidR="004E330C" w:rsidRPr="00353C6D" w:rsidRDefault="004E330C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  <w:p w14:paraId="5368D75E" w14:textId="77777777" w:rsidR="004E330C" w:rsidRPr="00353C6D" w:rsidRDefault="004E330C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  <w:p w14:paraId="58F5CDD4" w14:textId="2F4D685D" w:rsidR="004E330C" w:rsidRPr="00353C6D" w:rsidRDefault="004E330C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  <w:tc>
          <w:tcPr>
            <w:tcW w:w="5650" w:type="dxa"/>
          </w:tcPr>
          <w:p w14:paraId="25F913D3" w14:textId="5ED009FB" w:rsidR="000500A7" w:rsidRPr="00353C6D" w:rsidRDefault="000500A7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53C6D">
              <w:rPr>
                <w:rFonts w:ascii="Times New Roman" w:hAnsi="Times New Roman" w:cs="Times New Roman"/>
                <w:lang w:val="sq-AL"/>
              </w:rPr>
              <w:t xml:space="preserve">□ </w:t>
            </w:r>
            <w:r w:rsidR="00EB3194" w:rsidRPr="00353C6D">
              <w:rPr>
                <w:lang w:val="sq-AL"/>
              </w:rPr>
              <w:t xml:space="preserve"> </w:t>
            </w:r>
            <w:r w:rsidR="00EB3194"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Përpunimi i frutave dhe perimeve </w:t>
            </w:r>
          </w:p>
          <w:p w14:paraId="5F7A3D2C" w14:textId="5139ECC4" w:rsidR="000500A7" w:rsidRPr="00353C6D" w:rsidRDefault="000500A7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53C6D">
              <w:rPr>
                <w:rFonts w:ascii="Times New Roman" w:hAnsi="Times New Roman" w:cs="Times New Roman"/>
                <w:lang w:val="sq-AL"/>
              </w:rPr>
              <w:t xml:space="preserve">□ </w:t>
            </w:r>
            <w:r w:rsidR="00EB3194" w:rsidRPr="00353C6D">
              <w:rPr>
                <w:lang w:val="sq-AL"/>
              </w:rPr>
              <w:t xml:space="preserve"> </w:t>
            </w:r>
            <w:r w:rsidR="00EB3194"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Prodhimi i qumështit duke përfshirë pikat e grumbullimit </w:t>
            </w:r>
          </w:p>
          <w:p w14:paraId="6F89B1AD" w14:textId="37CF9971" w:rsidR="000500A7" w:rsidRPr="00353C6D" w:rsidRDefault="000500A7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53C6D">
              <w:rPr>
                <w:rFonts w:ascii="Times New Roman" w:hAnsi="Times New Roman" w:cs="Times New Roman"/>
                <w:lang w:val="sq-AL"/>
              </w:rPr>
              <w:t xml:space="preserve">□ </w:t>
            </w:r>
            <w:r w:rsidR="00670BEC">
              <w:rPr>
                <w:rFonts w:ascii="Times New Roman" w:hAnsi="Times New Roman" w:cs="Times New Roman"/>
                <w:lang w:val="sq-AL"/>
              </w:rPr>
              <w:t xml:space="preserve"> </w:t>
            </w:r>
            <w:r w:rsidR="00EB3194"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Shpezëtari</w:t>
            </w:r>
          </w:p>
          <w:p w14:paraId="10721AE2" w14:textId="323E5D71" w:rsidR="000500A7" w:rsidRPr="00353C6D" w:rsidRDefault="000500A7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53C6D">
              <w:rPr>
                <w:rFonts w:ascii="Times New Roman" w:hAnsi="Times New Roman" w:cs="Times New Roman"/>
                <w:lang w:val="sq-AL"/>
              </w:rPr>
              <w:t xml:space="preserve">□ </w:t>
            </w:r>
            <w:r w:rsidR="00670BEC">
              <w:rPr>
                <w:rFonts w:ascii="Times New Roman" w:hAnsi="Times New Roman" w:cs="Times New Roman"/>
                <w:lang w:val="sq-AL"/>
              </w:rPr>
              <w:t xml:space="preserve"> </w:t>
            </w:r>
            <w:r w:rsidR="00EB3194"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Pemët e imëta (mjedra, luleshtrydhe, boronica etj.</w:t>
            </w:r>
            <w:r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) </w:t>
            </w:r>
          </w:p>
          <w:p w14:paraId="047E0C46" w14:textId="4ACFD985" w:rsidR="000500A7" w:rsidRPr="00353C6D" w:rsidRDefault="000500A7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53C6D">
              <w:rPr>
                <w:rFonts w:ascii="Times New Roman" w:hAnsi="Times New Roman" w:cs="Times New Roman"/>
                <w:lang w:val="sq-AL"/>
              </w:rPr>
              <w:t xml:space="preserve">□ </w:t>
            </w:r>
            <w:r w:rsidR="00EB3194" w:rsidRPr="00353C6D">
              <w:rPr>
                <w:lang w:val="sq-AL"/>
              </w:rPr>
              <w:t xml:space="preserve"> </w:t>
            </w:r>
            <w:r w:rsidR="00EB3194"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Bimët mjekësore dhe aromatike (BMA) dhe produktet pyjore jodrusore (PPJD</w:t>
            </w:r>
            <w:r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)</w:t>
            </w:r>
          </w:p>
          <w:p w14:paraId="72A9876F" w14:textId="1D938647" w:rsidR="000500A7" w:rsidRPr="00353C6D" w:rsidRDefault="000500A7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53C6D">
              <w:rPr>
                <w:rFonts w:ascii="Times New Roman" w:hAnsi="Times New Roman" w:cs="Times New Roman"/>
                <w:lang w:val="sq-AL"/>
              </w:rPr>
              <w:t xml:space="preserve">□ </w:t>
            </w:r>
            <w:r w:rsidR="00670BEC">
              <w:rPr>
                <w:rFonts w:ascii="Times New Roman" w:hAnsi="Times New Roman" w:cs="Times New Roman"/>
                <w:lang w:val="sq-AL"/>
              </w:rPr>
              <w:t xml:space="preserve"> </w:t>
            </w:r>
            <w:r w:rsidR="00F42CE6"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Blegtori</w:t>
            </w:r>
          </w:p>
          <w:p w14:paraId="68E6214B" w14:textId="3F931D8C" w:rsidR="00F16E84" w:rsidRPr="00353C6D" w:rsidRDefault="000500A7" w:rsidP="00F42CE6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53C6D">
              <w:rPr>
                <w:rFonts w:ascii="Times New Roman" w:hAnsi="Times New Roman" w:cs="Times New Roman"/>
                <w:lang w:val="sq-AL"/>
              </w:rPr>
              <w:t xml:space="preserve">□ </w:t>
            </w:r>
            <w:r w:rsidR="00670BEC">
              <w:rPr>
                <w:rFonts w:ascii="Times New Roman" w:hAnsi="Times New Roman" w:cs="Times New Roman"/>
                <w:lang w:val="sq-AL"/>
              </w:rPr>
              <w:t xml:space="preserve"> </w:t>
            </w:r>
            <w:r w:rsidR="00F42CE6"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Bletari</w:t>
            </w:r>
          </w:p>
        </w:tc>
      </w:tr>
      <w:tr w:rsidR="00147742" w:rsidRPr="00353C6D" w14:paraId="7ED93833" w14:textId="77777777" w:rsidTr="000500A7">
        <w:trPr>
          <w:trHeight w:val="392"/>
        </w:trPr>
        <w:tc>
          <w:tcPr>
            <w:tcW w:w="555" w:type="dxa"/>
            <w:shd w:val="clear" w:color="auto" w:fill="F2F2F2" w:themeFill="background1" w:themeFillShade="F2"/>
          </w:tcPr>
          <w:p w14:paraId="6F197CE2" w14:textId="67614DE0" w:rsidR="00147742" w:rsidRPr="00353C6D" w:rsidRDefault="001F08C6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lang w:val="sq-AL"/>
              </w:rPr>
            </w:pPr>
            <w:r w:rsidRPr="00353C6D">
              <w:rPr>
                <w:rFonts w:ascii="Times New Roman" w:hAnsi="Times New Roman" w:cs="Times New Roman"/>
                <w:color w:val="000000"/>
                <w:lang w:val="sq-AL"/>
              </w:rPr>
              <w:t>7</w:t>
            </w:r>
            <w:r w:rsidR="00EE0F08" w:rsidRPr="00353C6D">
              <w:rPr>
                <w:rFonts w:ascii="Times New Roman" w:hAnsi="Times New Roman" w:cs="Times New Roman"/>
                <w:color w:val="000000"/>
                <w:lang w:val="sq-AL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3FD8CEA8" w14:textId="41E92ECD" w:rsidR="00147742" w:rsidRPr="00353C6D" w:rsidRDefault="004F21F0" w:rsidP="00F01513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Jepni një përshkrim të shkurtër të inventarit/aseteve tuaja (artikujt më të vlefshëm, duke përfshirë pajisjet, tokën, makineritë dhe hapësirën e punës).</w:t>
            </w:r>
          </w:p>
        </w:tc>
        <w:tc>
          <w:tcPr>
            <w:tcW w:w="5650" w:type="dxa"/>
          </w:tcPr>
          <w:p w14:paraId="070AD79D" w14:textId="028FE322" w:rsidR="0043399D" w:rsidRPr="00353C6D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0BB96EFF" w14:textId="57BCD6F9" w:rsidR="0043399D" w:rsidRPr="00353C6D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7B7CD3E0" w14:textId="0C935891" w:rsidR="0043399D" w:rsidRPr="00353C6D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43399D" w:rsidRPr="00353C6D" w14:paraId="60ABB66C" w14:textId="77777777" w:rsidTr="001B1715">
        <w:trPr>
          <w:trHeight w:val="1361"/>
        </w:trPr>
        <w:tc>
          <w:tcPr>
            <w:tcW w:w="555" w:type="dxa"/>
            <w:shd w:val="clear" w:color="auto" w:fill="F2F2F2" w:themeFill="background1" w:themeFillShade="F2"/>
          </w:tcPr>
          <w:p w14:paraId="594DAB14" w14:textId="46602D27" w:rsidR="0043399D" w:rsidRPr="00353C6D" w:rsidRDefault="001F08C6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lang w:val="sq-AL"/>
              </w:rPr>
            </w:pPr>
            <w:r w:rsidRPr="00353C6D">
              <w:rPr>
                <w:rFonts w:ascii="Times New Roman" w:hAnsi="Times New Roman" w:cs="Times New Roman"/>
                <w:color w:val="000000"/>
                <w:lang w:val="sq-AL"/>
              </w:rPr>
              <w:t>8</w:t>
            </w:r>
            <w:r w:rsidR="00EE0F08" w:rsidRPr="00353C6D">
              <w:rPr>
                <w:rFonts w:ascii="Times New Roman" w:hAnsi="Times New Roman" w:cs="Times New Roman"/>
                <w:color w:val="000000"/>
                <w:lang w:val="sq-AL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62874825" w14:textId="07A568DC" w:rsidR="00946342" w:rsidRPr="00353C6D" w:rsidRDefault="004F21F0" w:rsidP="00C22563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Ju lutemi tregoni produktin(ët) kryesor bujqësor me të cilët jeni marrë gjatë dy viteve të fundit</w:t>
            </w:r>
            <w:r w:rsidR="005673DE"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. </w:t>
            </w:r>
          </w:p>
          <w:p w14:paraId="1960250A" w14:textId="77777777" w:rsidR="00946342" w:rsidRPr="00353C6D" w:rsidRDefault="00946342" w:rsidP="00C22563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  <w:p w14:paraId="13A90226" w14:textId="32425CB5" w:rsidR="004E330C" w:rsidRPr="00353C6D" w:rsidRDefault="004F21F0" w:rsidP="00C22563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Në mënyrë op</w:t>
            </w:r>
            <w:r w:rsidR="00353C6D"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sionale, mund të shtoni të tjera</w:t>
            </w:r>
            <w:r w:rsidR="005673DE"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.</w:t>
            </w:r>
          </w:p>
        </w:tc>
        <w:tc>
          <w:tcPr>
            <w:tcW w:w="5650" w:type="dxa"/>
          </w:tcPr>
          <w:p w14:paraId="55C42426" w14:textId="16CC710A" w:rsidR="0043399D" w:rsidRPr="00353C6D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1B1715" w:rsidRPr="00353C6D" w14:paraId="4A5F0420" w14:textId="77777777" w:rsidTr="008F0A78">
        <w:trPr>
          <w:trHeight w:val="392"/>
        </w:trPr>
        <w:tc>
          <w:tcPr>
            <w:tcW w:w="555" w:type="dxa"/>
            <w:shd w:val="clear" w:color="auto" w:fill="F2F2F2" w:themeFill="background1" w:themeFillShade="F2"/>
          </w:tcPr>
          <w:p w14:paraId="46854153" w14:textId="397AC5F2" w:rsidR="001B1715" w:rsidRPr="00353C6D" w:rsidRDefault="00946342" w:rsidP="001B171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lang w:val="sq-AL"/>
              </w:rPr>
            </w:pPr>
            <w:r w:rsidRPr="00353C6D">
              <w:rPr>
                <w:rFonts w:ascii="Times New Roman" w:hAnsi="Times New Roman" w:cs="Times New Roman"/>
                <w:color w:val="000000"/>
                <w:lang w:val="sq-AL"/>
              </w:rPr>
              <w:t>9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23C0A5A0" w14:textId="77777777" w:rsidR="00670BEC" w:rsidRDefault="004F21F0" w:rsidP="001B1715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Ju lutemi tregoni se cili është tregu juaj kryesor i synuar sipas produkteve. </w:t>
            </w:r>
          </w:p>
          <w:p w14:paraId="66B395BB" w14:textId="09E14FD7" w:rsidR="001B1715" w:rsidRPr="00353C6D" w:rsidRDefault="004F21F0" w:rsidP="001B1715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Listoni tregjet më të rëndësishme, si p.sh</w:t>
            </w:r>
            <w:r w:rsidR="001B1715"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:</w:t>
            </w:r>
          </w:p>
          <w:p w14:paraId="12840A71" w14:textId="5A19C603" w:rsidR="001B1715" w:rsidRPr="00353C6D" w:rsidRDefault="004F21F0" w:rsidP="004F21F0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Blerës individual </w:t>
            </w:r>
          </w:p>
          <w:p w14:paraId="6E914CEA" w14:textId="35DA84CE" w:rsidR="001B1715" w:rsidRPr="00353C6D" w:rsidRDefault="004F21F0" w:rsidP="004F21F0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Tregu i fermerëve vendas </w:t>
            </w:r>
          </w:p>
          <w:p w14:paraId="5740B23B" w14:textId="77777777" w:rsidR="001B1715" w:rsidRPr="00353C6D" w:rsidRDefault="001B1715" w:rsidP="001B1715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Supermarket</w:t>
            </w:r>
          </w:p>
          <w:p w14:paraId="680259C6" w14:textId="3E5BC586" w:rsidR="001B1715" w:rsidRPr="00353C6D" w:rsidRDefault="004F21F0" w:rsidP="004F21F0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Kompani tregtare </w:t>
            </w:r>
          </w:p>
          <w:p w14:paraId="3D3AE0B0" w14:textId="1C41306A" w:rsidR="001B1715" w:rsidRPr="00353C6D" w:rsidRDefault="004F21F0" w:rsidP="004F21F0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Eksport</w:t>
            </w:r>
          </w:p>
          <w:p w14:paraId="0127DAC8" w14:textId="7186C0E0" w:rsidR="001B1715" w:rsidRPr="00353C6D" w:rsidRDefault="004F21F0" w:rsidP="004F21F0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lastRenderedPageBreak/>
              <w:t>Të tjera: ju lutem specifikoni</w:t>
            </w:r>
          </w:p>
        </w:tc>
        <w:tc>
          <w:tcPr>
            <w:tcW w:w="5650" w:type="dxa"/>
          </w:tcPr>
          <w:p w14:paraId="7100E506" w14:textId="77777777" w:rsidR="001B1715" w:rsidRPr="00353C6D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1B1715" w:rsidRPr="00353C6D" w14:paraId="3724B3D1" w14:textId="77777777" w:rsidTr="00946342">
        <w:trPr>
          <w:trHeight w:val="1250"/>
        </w:trPr>
        <w:tc>
          <w:tcPr>
            <w:tcW w:w="555" w:type="dxa"/>
            <w:shd w:val="clear" w:color="auto" w:fill="F2F2F2" w:themeFill="background1" w:themeFillShade="F2"/>
          </w:tcPr>
          <w:p w14:paraId="05E84E1B" w14:textId="5877E768" w:rsidR="001B1715" w:rsidRPr="00353C6D" w:rsidRDefault="00946342" w:rsidP="001B171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lang w:val="sq-AL"/>
              </w:rPr>
            </w:pPr>
            <w:r w:rsidRPr="00353C6D">
              <w:rPr>
                <w:rFonts w:ascii="Times New Roman" w:hAnsi="Times New Roman" w:cs="Times New Roman"/>
                <w:color w:val="000000"/>
                <w:lang w:val="sq-AL"/>
              </w:rPr>
              <w:t>10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3C091848" w14:textId="715C398D" w:rsidR="001B1715" w:rsidRPr="00353C6D" w:rsidRDefault="005D312A" w:rsidP="001B1715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53C6D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Ju lutemi përshkruani shkurtimisht se si dëshironi ta zhvilloni agrobiznesin tuaj në dy vitet e ardhshme?</w:t>
            </w:r>
          </w:p>
        </w:tc>
        <w:tc>
          <w:tcPr>
            <w:tcW w:w="5650" w:type="dxa"/>
          </w:tcPr>
          <w:p w14:paraId="43F55E05" w14:textId="271D3A4A" w:rsidR="001B1715" w:rsidRPr="00353C6D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1B1715" w:rsidRPr="00353C6D" w14:paraId="2337A385" w14:textId="77777777" w:rsidTr="005E742D">
        <w:trPr>
          <w:trHeight w:val="392"/>
        </w:trPr>
        <w:tc>
          <w:tcPr>
            <w:tcW w:w="9612" w:type="dxa"/>
            <w:gridSpan w:val="3"/>
            <w:shd w:val="clear" w:color="auto" w:fill="auto"/>
          </w:tcPr>
          <w:p w14:paraId="2893F89D" w14:textId="77777777" w:rsidR="001B1715" w:rsidRPr="00353C6D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7EDCC733" w14:textId="77777777" w:rsidR="001B1715" w:rsidRPr="00353C6D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4E1E14EF" w14:textId="77777777" w:rsidR="001B1715" w:rsidRPr="00353C6D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2E4BE095" w14:textId="77777777" w:rsidR="001B1715" w:rsidRPr="00353C6D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56C01D7A" w14:textId="731601B1" w:rsidR="001B1715" w:rsidRPr="00353C6D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1B1715" w:rsidRPr="00353C6D" w14:paraId="12EA8E73" w14:textId="77777777" w:rsidTr="005E742D">
        <w:trPr>
          <w:trHeight w:val="392"/>
        </w:trPr>
        <w:tc>
          <w:tcPr>
            <w:tcW w:w="9612" w:type="dxa"/>
            <w:gridSpan w:val="3"/>
            <w:shd w:val="clear" w:color="auto" w:fill="auto"/>
          </w:tcPr>
          <w:tbl>
            <w:tblPr>
              <w:tblpPr w:leftFromText="180" w:rightFromText="180" w:vertAnchor="text" w:tblpXSpec="right" w:tblpY="1"/>
              <w:tblOverlap w:val="never"/>
              <w:tblW w:w="961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FDE9D9" w:themeFill="accent6" w:themeFillTint="33"/>
              <w:tblLayout w:type="fixed"/>
              <w:tblLook w:val="0000" w:firstRow="0" w:lastRow="0" w:firstColumn="0" w:lastColumn="0" w:noHBand="0" w:noVBand="0"/>
            </w:tblPr>
            <w:tblGrid>
              <w:gridCol w:w="555"/>
              <w:gridCol w:w="9057"/>
            </w:tblGrid>
            <w:tr w:rsidR="001B1715" w:rsidRPr="00353C6D" w14:paraId="42EAC26C" w14:textId="77777777" w:rsidTr="008F0A78">
              <w:trPr>
                <w:trHeight w:val="392"/>
              </w:trPr>
              <w:tc>
                <w:tcPr>
                  <w:tcW w:w="555" w:type="dxa"/>
                  <w:shd w:val="clear" w:color="auto" w:fill="F2F2F2" w:themeFill="background1" w:themeFillShade="F2"/>
                </w:tcPr>
                <w:p w14:paraId="6BDB5EB8" w14:textId="6AC8C2F6" w:rsidR="001B1715" w:rsidRPr="00353C6D" w:rsidRDefault="001B1715" w:rsidP="001B1715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</w:pPr>
                  <w:r w:rsidRPr="00353C6D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>11.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vAlign w:val="center"/>
                </w:tcPr>
                <w:p w14:paraId="59CDB021" w14:textId="6130E513" w:rsidR="001B1715" w:rsidRPr="00353C6D" w:rsidRDefault="005D312A" w:rsidP="005D312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lang w:val="sq-AL"/>
                    </w:rPr>
                  </w:pPr>
                  <w:r w:rsidRPr="00353C6D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>Ju lutemi përshkruani punën dhe aktivitetet tuaja në sektorin përkatës. Çfarë bëni? Çfarë prodhoni?</w:t>
                  </w:r>
                </w:p>
              </w:tc>
            </w:tr>
          </w:tbl>
          <w:p w14:paraId="5C2DF0B4" w14:textId="77777777" w:rsidR="001B1715" w:rsidRPr="00353C6D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3E77C1D3" w14:textId="2A8817BD" w:rsidR="008C6067" w:rsidRPr="00353C6D" w:rsidRDefault="008C6067" w:rsidP="008C6067">
            <w:pPr>
              <w:ind w:left="2" w:hanging="2"/>
              <w:rPr>
                <w:rFonts w:ascii="Times New Roman" w:eastAsia="Cambria" w:hAnsi="Times New Roman" w:cs="Times New Roman"/>
                <w:lang w:val="sq-AL"/>
              </w:rPr>
            </w:pPr>
          </w:p>
          <w:p w14:paraId="3F53FB3F" w14:textId="43B74116" w:rsidR="001B1715" w:rsidRPr="00353C6D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6848C23B" w14:textId="0774F478" w:rsidR="008C6067" w:rsidRPr="00353C6D" w:rsidRDefault="008C6067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tbl>
            <w:tblPr>
              <w:tblpPr w:leftFromText="180" w:rightFromText="180" w:vertAnchor="text" w:tblpXSpec="right" w:tblpY="1"/>
              <w:tblOverlap w:val="never"/>
              <w:tblW w:w="961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FDE9D9" w:themeFill="accent6" w:themeFillTint="33"/>
              <w:tblLayout w:type="fixed"/>
              <w:tblLook w:val="0000" w:firstRow="0" w:lastRow="0" w:firstColumn="0" w:lastColumn="0" w:noHBand="0" w:noVBand="0"/>
            </w:tblPr>
            <w:tblGrid>
              <w:gridCol w:w="555"/>
              <w:gridCol w:w="9057"/>
            </w:tblGrid>
            <w:tr w:rsidR="008C6067" w:rsidRPr="00353C6D" w14:paraId="22132E98" w14:textId="77777777" w:rsidTr="008F0A78">
              <w:trPr>
                <w:trHeight w:val="392"/>
              </w:trPr>
              <w:tc>
                <w:tcPr>
                  <w:tcW w:w="555" w:type="dxa"/>
                  <w:shd w:val="clear" w:color="auto" w:fill="F2F2F2" w:themeFill="background1" w:themeFillShade="F2"/>
                </w:tcPr>
                <w:p w14:paraId="487C298B" w14:textId="25824D68" w:rsidR="008C6067" w:rsidRPr="00353C6D" w:rsidRDefault="00C2550E" w:rsidP="008C6067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</w:pPr>
                  <w:r w:rsidRPr="00353C6D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>12</w:t>
                  </w:r>
                  <w:r w:rsidR="008C6067" w:rsidRPr="00353C6D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>.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vAlign w:val="center"/>
                </w:tcPr>
                <w:p w14:paraId="5E529B0D" w14:textId="796F70EA" w:rsidR="008C6067" w:rsidRPr="00353C6D" w:rsidRDefault="005D312A" w:rsidP="008C6067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</w:pPr>
                  <w:r w:rsidRPr="00353C6D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>Përshkruani problemin që do të zgjidhet me ndihmën e grantit.</w:t>
                  </w:r>
                </w:p>
              </w:tc>
            </w:tr>
          </w:tbl>
          <w:p w14:paraId="54EF5422" w14:textId="77777777" w:rsidR="008C6067" w:rsidRPr="00353C6D" w:rsidRDefault="008C6067" w:rsidP="008C60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41A1AD8B" w14:textId="7A23171F" w:rsidR="001B1715" w:rsidRPr="00353C6D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2F3B0CC1" w14:textId="77777777" w:rsidR="001B1715" w:rsidRPr="00353C6D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0ADB1CBF" w14:textId="13DA880A" w:rsidR="001B1715" w:rsidRPr="00353C6D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1B1715" w:rsidRPr="00353C6D" w14:paraId="7361CED8" w14:textId="77777777" w:rsidTr="001B1715">
        <w:trPr>
          <w:trHeight w:val="971"/>
        </w:trPr>
        <w:tc>
          <w:tcPr>
            <w:tcW w:w="9612" w:type="dxa"/>
            <w:gridSpan w:val="3"/>
            <w:shd w:val="clear" w:color="auto" w:fill="auto"/>
          </w:tcPr>
          <w:tbl>
            <w:tblPr>
              <w:tblpPr w:leftFromText="180" w:rightFromText="180" w:vertAnchor="text" w:tblpXSpec="right" w:tblpY="1"/>
              <w:tblOverlap w:val="never"/>
              <w:tblW w:w="961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55"/>
              <w:gridCol w:w="9057"/>
            </w:tblGrid>
            <w:tr w:rsidR="001B1715" w:rsidRPr="00353C6D" w14:paraId="550F3233" w14:textId="77777777" w:rsidTr="008F0A78">
              <w:trPr>
                <w:trHeight w:val="392"/>
              </w:trPr>
              <w:tc>
                <w:tcPr>
                  <w:tcW w:w="555" w:type="dxa"/>
                  <w:shd w:val="clear" w:color="auto" w:fill="F2F2F2" w:themeFill="background1" w:themeFillShade="F2"/>
                </w:tcPr>
                <w:p w14:paraId="64F1E392" w14:textId="6A3866FA" w:rsidR="001B1715" w:rsidRPr="00353C6D" w:rsidRDefault="00C2550E" w:rsidP="001B1715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</w:pPr>
                  <w:r w:rsidRPr="00353C6D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>13</w:t>
                  </w:r>
                  <w:r w:rsidR="001B1715" w:rsidRPr="00353C6D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>.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</w:tcPr>
                <w:p w14:paraId="2EB446DC" w14:textId="22D79586" w:rsidR="001B1715" w:rsidRPr="00353C6D" w:rsidRDefault="005D312A" w:rsidP="001B171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</w:pPr>
                  <w:r w:rsidRPr="00353C6D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>Përshkruani qëllimin tuaj të përgjithshëm, rezultatet e pritshme dhe aktivitetet e ndërhyrjes (ju lutemi përcaktoni rezultatet).</w:t>
                  </w:r>
                </w:p>
              </w:tc>
            </w:tr>
          </w:tbl>
          <w:p w14:paraId="04FE78DB" w14:textId="77777777" w:rsidR="00946342" w:rsidRPr="00353C6D" w:rsidRDefault="00946342" w:rsidP="001B1715">
            <w:pPr>
              <w:rPr>
                <w:rFonts w:ascii="Times New Roman" w:hAnsi="Times New Roman" w:cs="Times New Roman"/>
                <w:color w:val="000000"/>
                <w:lang w:val="sq-AL"/>
              </w:rPr>
            </w:pPr>
          </w:p>
          <w:p w14:paraId="180CF782" w14:textId="551BC48E" w:rsidR="001B1715" w:rsidRPr="00353C6D" w:rsidRDefault="005D312A" w:rsidP="001B1715">
            <w:pPr>
              <w:rPr>
                <w:rFonts w:ascii="Times New Roman" w:hAnsi="Times New Roman" w:cs="Times New Roman"/>
                <w:color w:val="000000"/>
                <w:lang w:val="sq-AL"/>
              </w:rPr>
            </w:pPr>
            <w:r w:rsidRPr="00353C6D">
              <w:rPr>
                <w:rFonts w:ascii="Times New Roman" w:hAnsi="Times New Roman" w:cs="Times New Roman"/>
                <w:color w:val="000000"/>
                <w:lang w:val="sq-AL"/>
              </w:rPr>
              <w:t>Objektivi i përgjithshëm</w:t>
            </w:r>
            <w:r w:rsidR="001B1715" w:rsidRPr="00353C6D">
              <w:rPr>
                <w:rFonts w:ascii="Times New Roman" w:hAnsi="Times New Roman" w:cs="Times New Roman"/>
                <w:color w:val="000000"/>
                <w:lang w:val="sq-AL"/>
              </w:rPr>
              <w:t>:</w:t>
            </w:r>
          </w:p>
          <w:p w14:paraId="447FFDC8" w14:textId="77777777" w:rsidR="001B1715" w:rsidRPr="00353C6D" w:rsidRDefault="001B1715" w:rsidP="001B1715">
            <w:pPr>
              <w:rPr>
                <w:rFonts w:ascii="Times New Roman" w:hAnsi="Times New Roman" w:cs="Times New Roman"/>
                <w:color w:val="000000"/>
                <w:lang w:val="sq-AL"/>
              </w:rPr>
            </w:pPr>
          </w:p>
          <w:p w14:paraId="1E816289" w14:textId="602A691E" w:rsidR="001B1715" w:rsidRPr="00353C6D" w:rsidRDefault="005D312A" w:rsidP="001B1715">
            <w:pPr>
              <w:rPr>
                <w:rFonts w:ascii="Times New Roman" w:hAnsi="Times New Roman" w:cs="Times New Roman"/>
                <w:color w:val="000000"/>
                <w:lang w:val="sq-AL"/>
              </w:rPr>
            </w:pPr>
            <w:r w:rsidRPr="00353C6D">
              <w:rPr>
                <w:rFonts w:ascii="Times New Roman" w:hAnsi="Times New Roman" w:cs="Times New Roman"/>
                <w:color w:val="000000"/>
                <w:lang w:val="sq-AL"/>
              </w:rPr>
              <w:t>Rezultatet e pritshme</w:t>
            </w:r>
            <w:r w:rsidR="001B1715" w:rsidRPr="00353C6D">
              <w:rPr>
                <w:rFonts w:ascii="Times New Roman" w:hAnsi="Times New Roman" w:cs="Times New Roman"/>
                <w:color w:val="000000"/>
                <w:lang w:val="sq-AL"/>
              </w:rPr>
              <w:t>:</w:t>
            </w:r>
          </w:p>
          <w:p w14:paraId="64ADDD69" w14:textId="77777777" w:rsidR="001B1715" w:rsidRPr="00353C6D" w:rsidRDefault="001B1715" w:rsidP="001B1715">
            <w:pPr>
              <w:rPr>
                <w:rFonts w:ascii="Times New Roman" w:hAnsi="Times New Roman" w:cs="Times New Roman"/>
                <w:color w:val="000000"/>
                <w:lang w:val="sq-AL"/>
              </w:rPr>
            </w:pPr>
          </w:p>
          <w:p w14:paraId="74795C2C" w14:textId="34B56E37" w:rsidR="009146D8" w:rsidRPr="00353C6D" w:rsidRDefault="005D312A" w:rsidP="009146D8">
            <w:pPr>
              <w:rPr>
                <w:rFonts w:ascii="Times New Roman" w:hAnsi="Times New Roman" w:cs="Times New Roman"/>
                <w:lang w:val="sq-AL" w:eastAsia="en-AU"/>
              </w:rPr>
            </w:pPr>
            <w:r w:rsidRPr="00353C6D">
              <w:rPr>
                <w:rFonts w:ascii="Times New Roman" w:hAnsi="Times New Roman" w:cs="Times New Roman"/>
                <w:color w:val="000000"/>
                <w:lang w:val="sq-AL"/>
              </w:rPr>
              <w:t xml:space="preserve">Rezultati </w:t>
            </w:r>
            <w:r w:rsidR="001B1715" w:rsidRPr="00353C6D">
              <w:rPr>
                <w:rFonts w:ascii="Times New Roman" w:hAnsi="Times New Roman" w:cs="Times New Roman"/>
                <w:color w:val="000000"/>
                <w:lang w:val="sq-AL"/>
              </w:rPr>
              <w:t>1:</w:t>
            </w:r>
            <w:r w:rsidR="009146D8" w:rsidRPr="00353C6D">
              <w:rPr>
                <w:rFonts w:ascii="Times New Roman" w:hAnsi="Times New Roman" w:cs="Times New Roman"/>
                <w:lang w:val="sq-AL" w:eastAsia="sr-Latn-CS"/>
              </w:rPr>
              <w:t xml:space="preserve"> </w:t>
            </w:r>
          </w:p>
          <w:p w14:paraId="7D13F575" w14:textId="77777777" w:rsidR="001B1715" w:rsidRPr="00353C6D" w:rsidRDefault="001B1715" w:rsidP="001B1715">
            <w:pPr>
              <w:rPr>
                <w:rFonts w:ascii="Times New Roman" w:hAnsi="Times New Roman" w:cs="Times New Roman"/>
                <w:color w:val="000000"/>
                <w:lang w:val="sq-AL"/>
              </w:rPr>
            </w:pPr>
          </w:p>
          <w:p w14:paraId="01BC946D" w14:textId="77777777" w:rsidR="001B1715" w:rsidRPr="00353C6D" w:rsidRDefault="001B1715" w:rsidP="001B1715">
            <w:pPr>
              <w:rPr>
                <w:rFonts w:ascii="Times New Roman" w:hAnsi="Times New Roman" w:cs="Times New Roman"/>
                <w:color w:val="000000"/>
                <w:lang w:val="sq-AL"/>
              </w:rPr>
            </w:pPr>
          </w:p>
          <w:p w14:paraId="5704D7E8" w14:textId="21573D4B" w:rsidR="001B1715" w:rsidRPr="00353C6D" w:rsidRDefault="005D312A" w:rsidP="00946342">
            <w:pPr>
              <w:rPr>
                <w:rFonts w:ascii="Times New Roman" w:hAnsi="Times New Roman" w:cs="Times New Roman"/>
                <w:color w:val="000000"/>
                <w:lang w:val="sq-AL"/>
              </w:rPr>
            </w:pPr>
            <w:r w:rsidRPr="00353C6D">
              <w:rPr>
                <w:rFonts w:ascii="Times New Roman" w:hAnsi="Times New Roman" w:cs="Times New Roman"/>
                <w:color w:val="000000"/>
                <w:lang w:val="sq-AL"/>
              </w:rPr>
              <w:t xml:space="preserve">Rezultati </w:t>
            </w:r>
            <w:r w:rsidR="001B1715" w:rsidRPr="00353C6D">
              <w:rPr>
                <w:rFonts w:ascii="Times New Roman" w:hAnsi="Times New Roman" w:cs="Times New Roman"/>
                <w:color w:val="000000"/>
                <w:lang w:val="sq-AL"/>
              </w:rPr>
              <w:t>2:</w:t>
            </w:r>
          </w:p>
          <w:p w14:paraId="3CD3874C" w14:textId="77777777" w:rsidR="00CB7ACC" w:rsidRPr="00353C6D" w:rsidRDefault="00CB7ACC" w:rsidP="00946342">
            <w:pPr>
              <w:rPr>
                <w:rFonts w:ascii="Times New Roman" w:hAnsi="Times New Roman" w:cs="Times New Roman"/>
                <w:color w:val="000000"/>
                <w:lang w:val="sq-AL"/>
              </w:rPr>
            </w:pPr>
          </w:p>
          <w:p w14:paraId="7317CEB4" w14:textId="31664E38" w:rsidR="00CB7ACC" w:rsidRPr="00353C6D" w:rsidRDefault="00CB7ACC" w:rsidP="00946342">
            <w:pPr>
              <w:rPr>
                <w:rFonts w:ascii="Times New Roman" w:hAnsi="Times New Roman" w:cs="Times New Roman"/>
                <w:color w:val="000000"/>
                <w:lang w:val="sq-AL"/>
              </w:rPr>
            </w:pPr>
          </w:p>
        </w:tc>
      </w:tr>
      <w:tr w:rsidR="001B1715" w:rsidRPr="00353C6D" w14:paraId="020FDC21" w14:textId="77777777" w:rsidTr="005E742D">
        <w:trPr>
          <w:trHeight w:val="392"/>
        </w:trPr>
        <w:tc>
          <w:tcPr>
            <w:tcW w:w="9612" w:type="dxa"/>
            <w:gridSpan w:val="3"/>
            <w:shd w:val="clear" w:color="auto" w:fill="auto"/>
          </w:tcPr>
          <w:tbl>
            <w:tblPr>
              <w:tblpPr w:leftFromText="180" w:rightFromText="180" w:vertAnchor="text" w:tblpXSpec="right" w:tblpY="1"/>
              <w:tblOverlap w:val="never"/>
              <w:tblW w:w="961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55"/>
              <w:gridCol w:w="9057"/>
            </w:tblGrid>
            <w:tr w:rsidR="00CB7ACC" w:rsidRPr="00353C6D" w14:paraId="45C0FF09" w14:textId="77777777" w:rsidTr="00CB7ACC">
              <w:trPr>
                <w:trHeight w:val="170"/>
              </w:trPr>
              <w:tc>
                <w:tcPr>
                  <w:tcW w:w="555" w:type="dxa"/>
                  <w:shd w:val="clear" w:color="auto" w:fill="F2F2F2" w:themeFill="background1" w:themeFillShade="F2"/>
                </w:tcPr>
                <w:p w14:paraId="62C66AA9" w14:textId="52751ABB" w:rsidR="001B1715" w:rsidRPr="00353C6D" w:rsidRDefault="001B1715" w:rsidP="00684AB2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lang w:val="sq-AL"/>
                    </w:rPr>
                  </w:pPr>
                  <w:r w:rsidRPr="00353C6D">
                    <w:rPr>
                      <w:rFonts w:ascii="Times New Roman" w:hAnsi="Times New Roman" w:cs="Times New Roman"/>
                      <w:lang w:val="sq-AL"/>
                    </w:rPr>
                    <w:t>1</w:t>
                  </w:r>
                  <w:r w:rsidR="00CB7ACC" w:rsidRPr="00353C6D">
                    <w:rPr>
                      <w:rFonts w:ascii="Times New Roman" w:hAnsi="Times New Roman" w:cs="Times New Roman"/>
                      <w:lang w:val="sq-AL"/>
                    </w:rPr>
                    <w:t>4</w:t>
                  </w:r>
                  <w:r w:rsidRPr="00353C6D">
                    <w:rPr>
                      <w:rFonts w:ascii="Times New Roman" w:hAnsi="Times New Roman" w:cs="Times New Roman"/>
                      <w:lang w:val="sq-AL"/>
                    </w:rPr>
                    <w:t>.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vAlign w:val="center"/>
                </w:tcPr>
                <w:p w14:paraId="70F6C3C3" w14:textId="6454D953" w:rsidR="001B1715" w:rsidRPr="00353C6D" w:rsidRDefault="005D312A" w:rsidP="001B171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lang w:val="sq-AL"/>
                    </w:rPr>
                  </w:pPr>
                  <w:r w:rsidRPr="00353C6D">
                    <w:rPr>
                      <w:rFonts w:ascii="Times New Roman" w:hAnsi="Times New Roman" w:cs="Times New Roman"/>
                      <w:lang w:val="sq-AL"/>
                    </w:rPr>
                    <w:t>A mendoni se biznesi juaj mund të ndikojë në mjedis dhe si mund të ndikojë? Ju lutemi përshkruani si efektet pozitive ashtu edhe ato negative.</w:t>
                  </w:r>
                </w:p>
              </w:tc>
            </w:tr>
          </w:tbl>
          <w:p w14:paraId="0A075F55" w14:textId="77777777" w:rsidR="001B1715" w:rsidRPr="00353C6D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6EA7DBEA" w14:textId="67C6D02C" w:rsidR="001B1715" w:rsidRPr="00353C6D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73607362" w14:textId="710B1FC6" w:rsidR="00CB7ACC" w:rsidRPr="00353C6D" w:rsidRDefault="00CB7ACC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28ECDA2E" w14:textId="77777777" w:rsidR="008F0A78" w:rsidRPr="00353C6D" w:rsidRDefault="008F0A78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0406876D" w14:textId="77777777" w:rsidR="008F0A78" w:rsidRPr="00353C6D" w:rsidRDefault="008F0A78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52CEEA1C" w14:textId="77777777" w:rsidR="00CB7ACC" w:rsidRPr="00353C6D" w:rsidRDefault="00CB7ACC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tbl>
            <w:tblPr>
              <w:tblpPr w:leftFromText="180" w:rightFromText="180" w:vertAnchor="text" w:tblpXSpec="right" w:tblpY="1"/>
              <w:tblOverlap w:val="never"/>
              <w:tblW w:w="961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55"/>
              <w:gridCol w:w="9057"/>
            </w:tblGrid>
            <w:tr w:rsidR="009146D8" w:rsidRPr="00353C6D" w14:paraId="4A0A0CEC" w14:textId="77777777" w:rsidTr="008F0A78">
              <w:trPr>
                <w:trHeight w:val="617"/>
              </w:trPr>
              <w:tc>
                <w:tcPr>
                  <w:tcW w:w="555" w:type="dxa"/>
                  <w:shd w:val="clear" w:color="auto" w:fill="F2F2F2" w:themeFill="background1" w:themeFillShade="F2"/>
                </w:tcPr>
                <w:p w14:paraId="7537CB21" w14:textId="2D0BC2CD" w:rsidR="009146D8" w:rsidRPr="00353C6D" w:rsidRDefault="00CB7ACC" w:rsidP="009146D8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</w:pPr>
                  <w:r w:rsidRPr="00353C6D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lastRenderedPageBreak/>
                    <w:t>15</w:t>
                  </w:r>
                  <w:r w:rsidR="009146D8" w:rsidRPr="00353C6D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>.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vAlign w:val="center"/>
                </w:tcPr>
                <w:p w14:paraId="7878B6CF" w14:textId="5804F7E9" w:rsidR="009146D8" w:rsidRPr="00353C6D" w:rsidRDefault="005D312A" w:rsidP="009146D8">
                  <w:pPr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</w:pPr>
                  <w:r w:rsidRPr="00353C6D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>Përshkruani se si aktiviteti i propozuar do të ketë ndikim në konkurrueshmërinë e sektorit.</w:t>
                  </w:r>
                </w:p>
              </w:tc>
            </w:tr>
          </w:tbl>
          <w:p w14:paraId="6C5F4AB9" w14:textId="0B41EA5B" w:rsidR="009146D8" w:rsidRPr="00353C6D" w:rsidRDefault="009146D8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68F3F181" w14:textId="77777777" w:rsidR="008F0A78" w:rsidRPr="00353C6D" w:rsidRDefault="008F0A78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764A1F41" w14:textId="77777777" w:rsidR="008F0A78" w:rsidRPr="00353C6D" w:rsidRDefault="008F0A78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0BAF0DD1" w14:textId="77777777" w:rsidR="008F0A78" w:rsidRPr="00353C6D" w:rsidRDefault="008F0A78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10BF24EA" w14:textId="77777777" w:rsidR="008F0A78" w:rsidRPr="00353C6D" w:rsidRDefault="008F0A78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tbl>
            <w:tblPr>
              <w:tblpPr w:leftFromText="180" w:rightFromText="180" w:vertAnchor="text" w:tblpXSpec="right" w:tblpY="1"/>
              <w:tblOverlap w:val="never"/>
              <w:tblW w:w="961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55"/>
              <w:gridCol w:w="9057"/>
            </w:tblGrid>
            <w:tr w:rsidR="008F0A78" w:rsidRPr="00353C6D" w14:paraId="1E8B868E" w14:textId="77777777" w:rsidTr="00305011">
              <w:trPr>
                <w:trHeight w:val="617"/>
              </w:trPr>
              <w:tc>
                <w:tcPr>
                  <w:tcW w:w="555" w:type="dxa"/>
                  <w:shd w:val="clear" w:color="auto" w:fill="F2F2F2" w:themeFill="background1" w:themeFillShade="F2"/>
                </w:tcPr>
                <w:p w14:paraId="1EE7D809" w14:textId="7DFA84BE" w:rsidR="008F0A78" w:rsidRPr="00353C6D" w:rsidRDefault="008F0A78" w:rsidP="008F0A78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</w:pPr>
                  <w:r w:rsidRPr="00353C6D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>16.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vAlign w:val="center"/>
                </w:tcPr>
                <w:p w14:paraId="3F5798BE" w14:textId="5E8BD268" w:rsidR="008F0A78" w:rsidRPr="00353C6D" w:rsidRDefault="005D312A" w:rsidP="008F0A7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lang w:val="sq-AL"/>
                    </w:rPr>
                  </w:pPr>
                  <w:r w:rsidRPr="00353C6D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 xml:space="preserve">Përshkruani </w:t>
                  </w:r>
                  <w:r w:rsidR="002D118C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>se si</w:t>
                  </w:r>
                  <w:r w:rsidRPr="00353C6D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 xml:space="preserve"> aktiviteti i propozuar do të garantojë qëndrueshmërinë e biznesit</w:t>
                  </w:r>
                </w:p>
              </w:tc>
            </w:tr>
          </w:tbl>
          <w:p w14:paraId="7AC85BC1" w14:textId="0E4DB977" w:rsidR="009146D8" w:rsidRPr="00353C6D" w:rsidRDefault="009146D8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56D0B3F7" w14:textId="77777777" w:rsidR="009146D8" w:rsidRPr="00353C6D" w:rsidRDefault="009146D8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219CC7AA" w14:textId="77777777" w:rsidR="008F0A78" w:rsidRPr="00353C6D" w:rsidRDefault="008F0A78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43BB8CE2" w14:textId="77777777" w:rsidR="008F0A78" w:rsidRPr="00353C6D" w:rsidRDefault="008F0A78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4F072655" w14:textId="7386CD93" w:rsidR="001B1715" w:rsidRPr="00353C6D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tbl>
            <w:tblPr>
              <w:tblpPr w:leftFromText="180" w:rightFromText="180" w:vertAnchor="text" w:tblpXSpec="right" w:tblpY="1"/>
              <w:tblOverlap w:val="never"/>
              <w:tblW w:w="1866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55"/>
              <w:gridCol w:w="9057"/>
              <w:gridCol w:w="9057"/>
            </w:tblGrid>
            <w:tr w:rsidR="00946342" w:rsidRPr="00353C6D" w14:paraId="36946F71" w14:textId="77777777" w:rsidTr="008F0A78">
              <w:trPr>
                <w:trHeight w:val="392"/>
              </w:trPr>
              <w:tc>
                <w:tcPr>
                  <w:tcW w:w="555" w:type="dxa"/>
                  <w:shd w:val="clear" w:color="auto" w:fill="F2F2F2" w:themeFill="background1" w:themeFillShade="F2"/>
                </w:tcPr>
                <w:p w14:paraId="5A2A7972" w14:textId="76E7A564" w:rsidR="00946342" w:rsidRPr="00353C6D" w:rsidRDefault="00CB7ACC" w:rsidP="00946342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</w:pPr>
                  <w:r w:rsidRPr="00353C6D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>1</w:t>
                  </w:r>
                  <w:r w:rsidR="008F0A78" w:rsidRPr="00353C6D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>7.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vAlign w:val="center"/>
                </w:tcPr>
                <w:p w14:paraId="2A81E800" w14:textId="20AFEC24" w:rsidR="00946342" w:rsidRPr="00353C6D" w:rsidRDefault="005D312A" w:rsidP="00353C6D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</w:pPr>
                  <w:r w:rsidRPr="00353C6D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 xml:space="preserve">Sa vende të reja pune (me </w:t>
                  </w:r>
                  <w:r w:rsidR="00353C6D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>orar</w:t>
                  </w:r>
                  <w:r w:rsidRPr="00353C6D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 xml:space="preserve"> të plotë, sezonale, të vetëpunësuar) do të krijohen përmes kësaj ndërhyrje?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vAlign w:val="center"/>
                </w:tcPr>
                <w:p w14:paraId="54AE1CD1" w14:textId="77777777" w:rsidR="00946342" w:rsidRPr="00353C6D" w:rsidRDefault="00946342" w:rsidP="0094634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lang w:val="sq-AL"/>
                    </w:rPr>
                  </w:pPr>
                  <w:r w:rsidRPr="00353C6D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>Please describe the social and environmental impact of your idea?</w:t>
                  </w:r>
                </w:p>
              </w:tc>
            </w:tr>
          </w:tbl>
          <w:p w14:paraId="15897D29" w14:textId="56935201" w:rsidR="001B1715" w:rsidRPr="00353C6D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7386EDEE" w14:textId="77777777" w:rsidR="00946342" w:rsidRPr="00353C6D" w:rsidRDefault="00946342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04D060A1" w14:textId="77777777" w:rsidR="008F0A78" w:rsidRPr="00353C6D" w:rsidRDefault="008F0A78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2DA7B92C" w14:textId="77777777" w:rsidR="008F0A78" w:rsidRPr="00353C6D" w:rsidRDefault="008F0A78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62AE3B52" w14:textId="77777777" w:rsidR="001B1715" w:rsidRPr="00353C6D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tbl>
            <w:tblPr>
              <w:tblpPr w:leftFromText="180" w:rightFromText="180" w:vertAnchor="text" w:tblpXSpec="right" w:tblpY="1"/>
              <w:tblOverlap w:val="never"/>
              <w:tblW w:w="1866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55"/>
              <w:gridCol w:w="9057"/>
              <w:gridCol w:w="9057"/>
            </w:tblGrid>
            <w:tr w:rsidR="001B1715" w:rsidRPr="00353C6D" w14:paraId="6B99FA65" w14:textId="77777777" w:rsidTr="00652B79">
              <w:trPr>
                <w:trHeight w:val="392"/>
              </w:trPr>
              <w:tc>
                <w:tcPr>
                  <w:tcW w:w="555" w:type="dxa"/>
                  <w:shd w:val="clear" w:color="auto" w:fill="F2F2F2" w:themeFill="background1" w:themeFillShade="F2"/>
                </w:tcPr>
                <w:p w14:paraId="0CD6CF42" w14:textId="1856C14B" w:rsidR="001B1715" w:rsidRPr="00353C6D" w:rsidRDefault="00C2550E" w:rsidP="00CB7ACC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</w:pPr>
                  <w:r w:rsidRPr="00353C6D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>1</w:t>
                  </w:r>
                  <w:r w:rsidR="008F0A78" w:rsidRPr="00353C6D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>8</w:t>
                  </w:r>
                  <w:r w:rsidR="001B1715" w:rsidRPr="00353C6D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>.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vAlign w:val="center"/>
                </w:tcPr>
                <w:p w14:paraId="2F448A10" w14:textId="6435A94B" w:rsidR="001B1715" w:rsidRPr="00353C6D" w:rsidRDefault="005D312A" w:rsidP="001B171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</w:pPr>
                  <w:r w:rsidRPr="00353C6D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>Kush do të jetë përgjegjës për menaxhimin e idesë/ndërhyrjes së biznesit?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vAlign w:val="center"/>
                </w:tcPr>
                <w:p w14:paraId="27D9DA57" w14:textId="3E7F2894" w:rsidR="001B1715" w:rsidRPr="00353C6D" w:rsidRDefault="001B1715" w:rsidP="001B171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lang w:val="sq-AL"/>
                    </w:rPr>
                  </w:pPr>
                  <w:r w:rsidRPr="00353C6D">
                    <w:rPr>
                      <w:rFonts w:ascii="Times New Roman" w:hAnsi="Times New Roman" w:cs="Times New Roman"/>
                      <w:color w:val="000000"/>
                      <w:lang w:val="sq-AL"/>
                    </w:rPr>
                    <w:t>Please describe the social and environmental impact of your idea?</w:t>
                  </w:r>
                </w:p>
              </w:tc>
            </w:tr>
          </w:tbl>
          <w:p w14:paraId="7865C6C1" w14:textId="4872DA61" w:rsidR="001B1715" w:rsidRPr="00353C6D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79309F1D" w14:textId="4A7D075B" w:rsidR="00946342" w:rsidRPr="00353C6D" w:rsidRDefault="00946342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39901157" w14:textId="724168C5" w:rsidR="00946342" w:rsidRPr="00353C6D" w:rsidRDefault="00946342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525D527D" w14:textId="77777777" w:rsidR="00946342" w:rsidRPr="00353C6D" w:rsidRDefault="00946342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  <w:p w14:paraId="146BAE71" w14:textId="13557E86" w:rsidR="001B1715" w:rsidRPr="00353C6D" w:rsidRDefault="001B1715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8C6067" w:rsidRPr="00353C6D" w14:paraId="20C3EEFC" w14:textId="77777777" w:rsidTr="008F0A78">
        <w:trPr>
          <w:trHeight w:val="1178"/>
        </w:trPr>
        <w:tc>
          <w:tcPr>
            <w:tcW w:w="555" w:type="dxa"/>
            <w:shd w:val="clear" w:color="auto" w:fill="F2F2F2" w:themeFill="background1" w:themeFillShade="F2"/>
          </w:tcPr>
          <w:p w14:paraId="3E20A94A" w14:textId="3B988E8E" w:rsidR="008C6067" w:rsidRPr="00353C6D" w:rsidRDefault="00CB7ACC" w:rsidP="001B171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FF0000"/>
                <w:lang w:val="sq-AL"/>
              </w:rPr>
            </w:pPr>
            <w:r w:rsidRPr="00353C6D">
              <w:rPr>
                <w:rFonts w:ascii="Times New Roman" w:hAnsi="Times New Roman" w:cs="Times New Roman"/>
                <w:lang w:val="sq-AL"/>
              </w:rPr>
              <w:lastRenderedPageBreak/>
              <w:t>19</w:t>
            </w:r>
            <w:r w:rsidR="00684AB2" w:rsidRPr="00353C6D">
              <w:rPr>
                <w:rFonts w:ascii="Times New Roman" w:hAnsi="Times New Roman" w:cs="Times New Roman"/>
                <w:lang w:val="sq-AL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5658746F" w14:textId="262243EF" w:rsidR="00D52653" w:rsidRPr="00353C6D" w:rsidRDefault="005D312A" w:rsidP="008C6067">
            <w:pPr>
              <w:ind w:left="2" w:hanging="2"/>
              <w:rPr>
                <w:rFonts w:ascii="Times New Roman" w:hAnsi="Times New Roman" w:cs="Times New Roman"/>
                <w:color w:val="000000"/>
                <w:lang w:val="sq-AL"/>
              </w:rPr>
            </w:pPr>
            <w:r w:rsidRPr="00353C6D">
              <w:rPr>
                <w:rFonts w:ascii="Times New Roman" w:hAnsi="Times New Roman" w:cs="Times New Roman"/>
                <w:color w:val="000000"/>
                <w:lang w:val="sq-AL"/>
              </w:rPr>
              <w:t>A keni pranuar ndonjëherë ndonjë asistencë nga komuna, OJQ-të, shoqatat apo donatorët e tjerë</w:t>
            </w:r>
            <w:r w:rsidR="008C6067" w:rsidRPr="00353C6D">
              <w:rPr>
                <w:rFonts w:ascii="Times New Roman" w:hAnsi="Times New Roman" w:cs="Times New Roman"/>
                <w:color w:val="000000"/>
                <w:lang w:val="sq-AL"/>
              </w:rPr>
              <w:t xml:space="preserve">? </w:t>
            </w:r>
          </w:p>
          <w:p w14:paraId="060B4FA8" w14:textId="3CC15386" w:rsidR="008C6067" w:rsidRPr="00353C6D" w:rsidRDefault="005D312A" w:rsidP="008C6067">
            <w:pPr>
              <w:ind w:left="2" w:hanging="2"/>
              <w:rPr>
                <w:rFonts w:ascii="Times New Roman" w:hAnsi="Times New Roman" w:cs="Times New Roman"/>
                <w:color w:val="000000" w:themeColor="text1"/>
                <w:lang w:val="sq-AL"/>
              </w:rPr>
            </w:pPr>
            <w:r w:rsidRPr="00353C6D">
              <w:rPr>
                <w:rFonts w:ascii="Times New Roman" w:hAnsi="Times New Roman" w:cs="Times New Roman"/>
                <w:color w:val="000000"/>
                <w:lang w:val="sq-AL"/>
              </w:rPr>
              <w:t>Nëse po, përshkruajeni!</w:t>
            </w:r>
          </w:p>
        </w:tc>
        <w:tc>
          <w:tcPr>
            <w:tcW w:w="5650" w:type="dxa"/>
          </w:tcPr>
          <w:p w14:paraId="2BE8E89F" w14:textId="77777777" w:rsidR="008C6067" w:rsidRPr="00353C6D" w:rsidRDefault="008C6067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sq-AL"/>
              </w:rPr>
            </w:pPr>
          </w:p>
          <w:p w14:paraId="570BCD7D" w14:textId="33E9C796" w:rsidR="008C6067" w:rsidRPr="00353C6D" w:rsidRDefault="008C6067" w:rsidP="008C60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sq-AL"/>
              </w:rPr>
            </w:pPr>
            <w:r w:rsidRPr="00353C6D">
              <w:rPr>
                <w:rFonts w:ascii="Times New Roman" w:hAnsi="Times New Roman" w:cs="Times New Roman"/>
                <w:color w:val="000000" w:themeColor="text1"/>
                <w:lang w:val="sq-AL"/>
              </w:rPr>
              <w:t xml:space="preserve">□ </w:t>
            </w:r>
            <w:r w:rsidR="005D312A" w:rsidRPr="00353C6D">
              <w:rPr>
                <w:rFonts w:ascii="Times New Roman" w:hAnsi="Times New Roman" w:cs="Times New Roman"/>
                <w:color w:val="000000" w:themeColor="text1"/>
                <w:lang w:val="sq-AL"/>
              </w:rPr>
              <w:t>PO</w:t>
            </w:r>
          </w:p>
          <w:p w14:paraId="7AD7070E" w14:textId="05CE94DC" w:rsidR="008C6067" w:rsidRPr="00353C6D" w:rsidRDefault="008C6067" w:rsidP="008C60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sq-AL"/>
              </w:rPr>
            </w:pPr>
            <w:r w:rsidRPr="00353C6D">
              <w:rPr>
                <w:rFonts w:ascii="Times New Roman" w:hAnsi="Times New Roman" w:cs="Times New Roman"/>
                <w:color w:val="000000" w:themeColor="text1"/>
                <w:lang w:val="sq-AL"/>
              </w:rPr>
              <w:t xml:space="preserve">□ </w:t>
            </w:r>
            <w:r w:rsidR="00684AB2" w:rsidRPr="00353C6D">
              <w:rPr>
                <w:rFonts w:ascii="Times New Roman" w:hAnsi="Times New Roman" w:cs="Times New Roman"/>
                <w:color w:val="000000" w:themeColor="text1"/>
                <w:lang w:val="sq-AL"/>
              </w:rPr>
              <w:t xml:space="preserve"> </w:t>
            </w:r>
            <w:r w:rsidR="005D312A" w:rsidRPr="00353C6D">
              <w:rPr>
                <w:rFonts w:ascii="Times New Roman" w:hAnsi="Times New Roman" w:cs="Times New Roman"/>
                <w:color w:val="000000" w:themeColor="text1"/>
                <w:lang w:val="sq-AL"/>
              </w:rPr>
              <w:t>J</w:t>
            </w:r>
            <w:r w:rsidRPr="00353C6D">
              <w:rPr>
                <w:rFonts w:ascii="Times New Roman" w:hAnsi="Times New Roman" w:cs="Times New Roman"/>
                <w:color w:val="000000" w:themeColor="text1"/>
                <w:lang w:val="sq-AL"/>
              </w:rPr>
              <w:t>O</w:t>
            </w:r>
          </w:p>
          <w:p w14:paraId="26368B57" w14:textId="77777777" w:rsidR="008C6067" w:rsidRPr="00353C6D" w:rsidRDefault="008C6067" w:rsidP="008C60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val="sq-AL"/>
              </w:rPr>
            </w:pPr>
          </w:p>
          <w:p w14:paraId="1E8CBD2B" w14:textId="1802DE72" w:rsidR="008C6067" w:rsidRPr="00353C6D" w:rsidRDefault="00721A1E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sq-AL"/>
              </w:rPr>
            </w:pPr>
            <w:r w:rsidRPr="00353C6D">
              <w:rPr>
                <w:rFonts w:ascii="Times New Roman" w:hAnsi="Times New Roman" w:cs="Times New Roman"/>
                <w:lang w:val="sq-AL"/>
              </w:rPr>
              <w:t xml:space="preserve">Ju lutemi </w:t>
            </w:r>
            <w:r w:rsidRPr="00353C6D">
              <w:rPr>
                <w:rFonts w:ascii="Times New Roman" w:hAnsi="Times New Roman" w:cs="Times New Roman"/>
                <w:color w:val="000000"/>
                <w:lang w:val="sq-AL"/>
              </w:rPr>
              <w:t>përshkruajeni</w:t>
            </w:r>
            <w:r w:rsidRPr="00353C6D">
              <w:rPr>
                <w:rFonts w:ascii="Times New Roman" w:hAnsi="Times New Roman" w:cs="Times New Roman"/>
                <w:lang w:val="sq-AL"/>
              </w:rPr>
              <w:t xml:space="preserve"> (vitin dhe shumën e </w:t>
            </w:r>
            <w:r w:rsidRPr="00353C6D">
              <w:rPr>
                <w:rFonts w:ascii="Times New Roman" w:hAnsi="Times New Roman" w:cs="Times New Roman"/>
                <w:color w:val="000000"/>
                <w:lang w:val="sq-AL"/>
              </w:rPr>
              <w:t>pranuar</w:t>
            </w:r>
            <w:r w:rsidR="008F0A78" w:rsidRPr="00353C6D">
              <w:rPr>
                <w:rFonts w:ascii="Times New Roman" w:hAnsi="Times New Roman" w:cs="Times New Roman"/>
                <w:lang w:val="sq-AL"/>
              </w:rPr>
              <w:t>)</w:t>
            </w:r>
            <w:r w:rsidR="00D52653" w:rsidRPr="00353C6D">
              <w:rPr>
                <w:rFonts w:ascii="Times New Roman" w:hAnsi="Times New Roman" w:cs="Times New Roman"/>
                <w:lang w:val="sq-AL"/>
              </w:rPr>
              <w:t>: ______________________________</w:t>
            </w:r>
          </w:p>
          <w:p w14:paraId="7AFB965A" w14:textId="0275F887" w:rsidR="00D52653" w:rsidRPr="00353C6D" w:rsidRDefault="00D52653" w:rsidP="001B171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FF0000"/>
                <w:lang w:val="sq-AL"/>
              </w:rPr>
            </w:pPr>
          </w:p>
        </w:tc>
      </w:tr>
    </w:tbl>
    <w:p w14:paraId="154478D0" w14:textId="471EE7B1" w:rsidR="00407966" w:rsidRPr="00353C6D" w:rsidRDefault="00407966" w:rsidP="001D1DD3">
      <w:pPr>
        <w:rPr>
          <w:rFonts w:ascii="Times New Roman" w:hAnsi="Times New Roman" w:cs="Times New Roman"/>
          <w:sz w:val="20"/>
          <w:szCs w:val="20"/>
          <w:lang w:val="sq-AL"/>
        </w:rPr>
      </w:pPr>
    </w:p>
    <w:sectPr w:rsidR="00407966" w:rsidRPr="00353C6D" w:rsidSect="00DB44D3">
      <w:headerReference w:type="default" r:id="rId11"/>
      <w:footerReference w:type="default" r:id="rId12"/>
      <w:headerReference w:type="first" r:id="rId13"/>
      <w:pgSz w:w="11907" w:h="16839" w:code="9"/>
      <w:pgMar w:top="450" w:right="1440" w:bottom="63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A352B0" w14:textId="77777777" w:rsidR="00A44F07" w:rsidRDefault="00A44F07" w:rsidP="00175187">
      <w:pPr>
        <w:spacing w:after="0" w:line="240" w:lineRule="auto"/>
      </w:pPr>
      <w:r>
        <w:separator/>
      </w:r>
    </w:p>
  </w:endnote>
  <w:endnote w:type="continuationSeparator" w:id="0">
    <w:p w14:paraId="0555ECA1" w14:textId="77777777" w:rsidR="00A44F07" w:rsidRDefault="00A44F07" w:rsidP="001751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444014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238328" w14:textId="7227FB8C" w:rsidR="00962064" w:rsidRDefault="0096206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53C6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884DDD" w14:textId="4E4E1536" w:rsidR="00962064" w:rsidRDefault="004E12C4">
    <w:pPr>
      <w:pStyle w:val="Footer"/>
    </w:pPr>
    <w:r>
      <w:t xml:space="preserve">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178E9" w14:textId="77777777" w:rsidR="00A44F07" w:rsidRDefault="00A44F07" w:rsidP="00175187">
      <w:pPr>
        <w:spacing w:after="0" w:line="240" w:lineRule="auto"/>
      </w:pPr>
      <w:r>
        <w:separator/>
      </w:r>
    </w:p>
  </w:footnote>
  <w:footnote w:type="continuationSeparator" w:id="0">
    <w:p w14:paraId="3D29B48C" w14:textId="77777777" w:rsidR="00A44F07" w:rsidRDefault="00A44F07" w:rsidP="001751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9ACB9" w14:textId="65E46101" w:rsidR="003900B8" w:rsidRPr="00FB6DBA" w:rsidRDefault="0086471B" w:rsidP="00FB6DBA">
    <w:pPr>
      <w:pStyle w:val="Header"/>
    </w:pPr>
    <w:r>
      <w:t xml:space="preserve">                             </w:t>
    </w:r>
    <w:r w:rsidR="00DB44D3">
      <w:t xml:space="preserve">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62F9E" w14:textId="77062FF3" w:rsidR="00DB44D3" w:rsidRDefault="00DB44D3">
    <w:pPr>
      <w:pStyle w:val="Header"/>
    </w:pPr>
    <w:r>
      <w:rPr>
        <w:noProof/>
        <w:lang w:val="sr-Latn-CS" w:eastAsia="sr-Latn-CS"/>
      </w:rPr>
      <w:drawing>
        <wp:inline distT="0" distB="0" distL="0" distR="0" wp14:anchorId="677B87C6" wp14:editId="09149D5C">
          <wp:extent cx="1767840" cy="551180"/>
          <wp:effectExtent l="0" t="0" r="3810" b="1270"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7840" cy="551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</w:t>
    </w:r>
    <w:r>
      <w:rPr>
        <w:noProof/>
        <w:lang w:val="sr-Latn-CS" w:eastAsia="sr-Latn-CS"/>
      </w:rPr>
      <w:drawing>
        <wp:inline distT="0" distB="0" distL="0" distR="0" wp14:anchorId="74C76540" wp14:editId="20844D53">
          <wp:extent cx="1244600" cy="510540"/>
          <wp:effectExtent l="0" t="0" r="12700" b="3810"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/>
                  </pic:cNvPicPr>
                </pic:nvPicPr>
                <pic:blipFill>
                  <a:blip r:embed="rId2" r:link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4600" cy="510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</w:t>
    </w:r>
    <w:r>
      <w:rPr>
        <w:noProof/>
        <w:lang w:val="sr-Latn-CS" w:eastAsia="sr-Latn-CS"/>
      </w:rPr>
      <w:drawing>
        <wp:inline distT="0" distB="0" distL="0" distR="0" wp14:anchorId="71D0D561" wp14:editId="7396D4DC">
          <wp:extent cx="1082040" cy="518160"/>
          <wp:effectExtent l="0" t="0" r="3810" b="0"/>
          <wp:docPr id="10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1082040" cy="5181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94520"/>
    <w:multiLevelType w:val="hybridMultilevel"/>
    <w:tmpl w:val="C582AEA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4909F6"/>
    <w:multiLevelType w:val="hybridMultilevel"/>
    <w:tmpl w:val="A94A2B0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0767BF3"/>
    <w:multiLevelType w:val="hybridMultilevel"/>
    <w:tmpl w:val="339EBA56"/>
    <w:lvl w:ilvl="0" w:tplc="E3248A26">
      <w:start w:val="12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F12C8F"/>
    <w:multiLevelType w:val="hybridMultilevel"/>
    <w:tmpl w:val="6D4ECD4C"/>
    <w:lvl w:ilvl="0" w:tplc="27543494">
      <w:start w:val="1"/>
      <w:numFmt w:val="bullet"/>
      <w:lvlText w:val=""/>
      <w:lvlJc w:val="left"/>
      <w:pPr>
        <w:ind w:left="1080" w:hanging="360"/>
      </w:pPr>
      <w:rPr>
        <w:rFonts w:ascii="Wingdings 2" w:hAnsi="Wingdings 2" w:hint="default"/>
      </w:rPr>
    </w:lvl>
    <w:lvl w:ilvl="1" w:tplc="0407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5125914"/>
    <w:multiLevelType w:val="hybridMultilevel"/>
    <w:tmpl w:val="54800462"/>
    <w:lvl w:ilvl="0" w:tplc="7E0022E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91215D"/>
    <w:multiLevelType w:val="multilevel"/>
    <w:tmpl w:val="46442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FFA1C16"/>
    <w:multiLevelType w:val="hybridMultilevel"/>
    <w:tmpl w:val="50B826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08537B"/>
    <w:multiLevelType w:val="hybridMultilevel"/>
    <w:tmpl w:val="2E26DD22"/>
    <w:lvl w:ilvl="0" w:tplc="3CB6920A">
      <w:start w:val="140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7F21E71"/>
    <w:multiLevelType w:val="hybridMultilevel"/>
    <w:tmpl w:val="148A426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3842AE"/>
    <w:multiLevelType w:val="hybridMultilevel"/>
    <w:tmpl w:val="185027A6"/>
    <w:lvl w:ilvl="0" w:tplc="A140C548">
      <w:numFmt w:val="bullet"/>
      <w:lvlText w:val="-"/>
      <w:lvlJc w:val="left"/>
      <w:pPr>
        <w:ind w:left="408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0" w15:restartNumberingAfterBreak="0">
    <w:nsid w:val="6045781C"/>
    <w:multiLevelType w:val="hybridMultilevel"/>
    <w:tmpl w:val="D4B48BB8"/>
    <w:lvl w:ilvl="0" w:tplc="80DE2DF0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4F30682"/>
    <w:multiLevelType w:val="hybridMultilevel"/>
    <w:tmpl w:val="6E74F3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4E5714"/>
    <w:multiLevelType w:val="hybridMultilevel"/>
    <w:tmpl w:val="77661F2E"/>
    <w:lvl w:ilvl="0" w:tplc="27543494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1214A6"/>
    <w:multiLevelType w:val="hybridMultilevel"/>
    <w:tmpl w:val="E8B6184C"/>
    <w:lvl w:ilvl="0" w:tplc="4A2AB002">
      <w:start w:val="18"/>
      <w:numFmt w:val="bullet"/>
      <w:lvlText w:val="-"/>
      <w:lvlJc w:val="left"/>
      <w:pPr>
        <w:ind w:left="720" w:hanging="360"/>
      </w:pPr>
      <w:rPr>
        <w:rFonts w:ascii="Cambria" w:eastAsiaTheme="minorHAnsi" w:hAnsi="Cambria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1801236">
    <w:abstractNumId w:val="2"/>
  </w:num>
  <w:num w:numId="2" w16cid:durableId="2112191255">
    <w:abstractNumId w:val="7"/>
  </w:num>
  <w:num w:numId="3" w16cid:durableId="1682778286">
    <w:abstractNumId w:val="9"/>
  </w:num>
  <w:num w:numId="4" w16cid:durableId="322634447">
    <w:abstractNumId w:val="3"/>
  </w:num>
  <w:num w:numId="5" w16cid:durableId="180821210">
    <w:abstractNumId w:val="10"/>
  </w:num>
  <w:num w:numId="6" w16cid:durableId="1551919540">
    <w:abstractNumId w:val="12"/>
  </w:num>
  <w:num w:numId="7" w16cid:durableId="639578607">
    <w:abstractNumId w:val="13"/>
  </w:num>
  <w:num w:numId="8" w16cid:durableId="19284364">
    <w:abstractNumId w:val="8"/>
  </w:num>
  <w:num w:numId="9" w16cid:durableId="1953778027">
    <w:abstractNumId w:val="1"/>
  </w:num>
  <w:num w:numId="10" w16cid:durableId="1072964519">
    <w:abstractNumId w:val="5"/>
  </w:num>
  <w:num w:numId="11" w16cid:durableId="614942161">
    <w:abstractNumId w:val="11"/>
  </w:num>
  <w:num w:numId="12" w16cid:durableId="1845243158">
    <w:abstractNumId w:val="0"/>
  </w:num>
  <w:num w:numId="13" w16cid:durableId="150945724">
    <w:abstractNumId w:val="6"/>
  </w:num>
  <w:num w:numId="14" w16cid:durableId="16914447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MjMyNjM0MzO3tDRR0lEKTi0uzszPAykwqgUAzE9QpiwAAAA="/>
  </w:docVars>
  <w:rsids>
    <w:rsidRoot w:val="00252C36"/>
    <w:rsid w:val="00004F3E"/>
    <w:rsid w:val="00010CCA"/>
    <w:rsid w:val="00014509"/>
    <w:rsid w:val="00014AE7"/>
    <w:rsid w:val="00017AFF"/>
    <w:rsid w:val="00023A36"/>
    <w:rsid w:val="000411A5"/>
    <w:rsid w:val="000430B4"/>
    <w:rsid w:val="00044830"/>
    <w:rsid w:val="000500A7"/>
    <w:rsid w:val="00052802"/>
    <w:rsid w:val="000532F5"/>
    <w:rsid w:val="000538BB"/>
    <w:rsid w:val="00054BB4"/>
    <w:rsid w:val="00063F4B"/>
    <w:rsid w:val="00065A2A"/>
    <w:rsid w:val="00074D10"/>
    <w:rsid w:val="0008304A"/>
    <w:rsid w:val="0008418B"/>
    <w:rsid w:val="00085307"/>
    <w:rsid w:val="000953D9"/>
    <w:rsid w:val="000A5B51"/>
    <w:rsid w:val="000B47C1"/>
    <w:rsid w:val="000C0A38"/>
    <w:rsid w:val="000D2177"/>
    <w:rsid w:val="000D25E6"/>
    <w:rsid w:val="000D4703"/>
    <w:rsid w:val="000D6F96"/>
    <w:rsid w:val="000E232E"/>
    <w:rsid w:val="000E363A"/>
    <w:rsid w:val="000E47EC"/>
    <w:rsid w:val="000F2957"/>
    <w:rsid w:val="000F57B5"/>
    <w:rsid w:val="000F5DEB"/>
    <w:rsid w:val="00107428"/>
    <w:rsid w:val="00107C53"/>
    <w:rsid w:val="001118AC"/>
    <w:rsid w:val="00112E6B"/>
    <w:rsid w:val="00115C82"/>
    <w:rsid w:val="001275E5"/>
    <w:rsid w:val="00147742"/>
    <w:rsid w:val="001554E9"/>
    <w:rsid w:val="001564C5"/>
    <w:rsid w:val="0016366F"/>
    <w:rsid w:val="00163A2C"/>
    <w:rsid w:val="001676E8"/>
    <w:rsid w:val="00175187"/>
    <w:rsid w:val="001807A0"/>
    <w:rsid w:val="0019068A"/>
    <w:rsid w:val="00194A43"/>
    <w:rsid w:val="001974F9"/>
    <w:rsid w:val="001A705F"/>
    <w:rsid w:val="001B1715"/>
    <w:rsid w:val="001C08A9"/>
    <w:rsid w:val="001D1DD3"/>
    <w:rsid w:val="001F08C6"/>
    <w:rsid w:val="001F132C"/>
    <w:rsid w:val="00205E3A"/>
    <w:rsid w:val="002060A0"/>
    <w:rsid w:val="00224980"/>
    <w:rsid w:val="002257B9"/>
    <w:rsid w:val="00235D23"/>
    <w:rsid w:val="0024197E"/>
    <w:rsid w:val="00246515"/>
    <w:rsid w:val="002505CE"/>
    <w:rsid w:val="00250AF4"/>
    <w:rsid w:val="00251F1C"/>
    <w:rsid w:val="00252C36"/>
    <w:rsid w:val="002568EF"/>
    <w:rsid w:val="002607BE"/>
    <w:rsid w:val="00261668"/>
    <w:rsid w:val="00264198"/>
    <w:rsid w:val="002667A7"/>
    <w:rsid w:val="00267F10"/>
    <w:rsid w:val="00273CEF"/>
    <w:rsid w:val="00274DA3"/>
    <w:rsid w:val="002843D3"/>
    <w:rsid w:val="00296C0B"/>
    <w:rsid w:val="002A46C9"/>
    <w:rsid w:val="002A6D9E"/>
    <w:rsid w:val="002B3448"/>
    <w:rsid w:val="002B41FE"/>
    <w:rsid w:val="002B4C49"/>
    <w:rsid w:val="002C1753"/>
    <w:rsid w:val="002C265A"/>
    <w:rsid w:val="002D10E8"/>
    <w:rsid w:val="002D118C"/>
    <w:rsid w:val="002F0427"/>
    <w:rsid w:val="002F0A24"/>
    <w:rsid w:val="0031298E"/>
    <w:rsid w:val="003131EE"/>
    <w:rsid w:val="00314D17"/>
    <w:rsid w:val="00324395"/>
    <w:rsid w:val="00324572"/>
    <w:rsid w:val="00325DB9"/>
    <w:rsid w:val="0033790D"/>
    <w:rsid w:val="00347F0E"/>
    <w:rsid w:val="00353C6D"/>
    <w:rsid w:val="003615E6"/>
    <w:rsid w:val="003627AE"/>
    <w:rsid w:val="00383F12"/>
    <w:rsid w:val="00385FE8"/>
    <w:rsid w:val="003900B8"/>
    <w:rsid w:val="00394212"/>
    <w:rsid w:val="00397BAE"/>
    <w:rsid w:val="003A1DD8"/>
    <w:rsid w:val="003A2662"/>
    <w:rsid w:val="003B10C0"/>
    <w:rsid w:val="003B76C0"/>
    <w:rsid w:val="003C18A7"/>
    <w:rsid w:val="003C76D3"/>
    <w:rsid w:val="003D02A3"/>
    <w:rsid w:val="003D4952"/>
    <w:rsid w:val="003D54E6"/>
    <w:rsid w:val="003E6353"/>
    <w:rsid w:val="00403B95"/>
    <w:rsid w:val="00407966"/>
    <w:rsid w:val="004115A6"/>
    <w:rsid w:val="004169A8"/>
    <w:rsid w:val="00417ABE"/>
    <w:rsid w:val="004255C1"/>
    <w:rsid w:val="0043399D"/>
    <w:rsid w:val="00440AD0"/>
    <w:rsid w:val="0044516E"/>
    <w:rsid w:val="004501B0"/>
    <w:rsid w:val="00455BC9"/>
    <w:rsid w:val="00456965"/>
    <w:rsid w:val="0046115A"/>
    <w:rsid w:val="00472742"/>
    <w:rsid w:val="00473B54"/>
    <w:rsid w:val="004773A5"/>
    <w:rsid w:val="0048777B"/>
    <w:rsid w:val="004A039C"/>
    <w:rsid w:val="004B2206"/>
    <w:rsid w:val="004B64CA"/>
    <w:rsid w:val="004C6BFB"/>
    <w:rsid w:val="004D061F"/>
    <w:rsid w:val="004D2207"/>
    <w:rsid w:val="004D31DF"/>
    <w:rsid w:val="004E0885"/>
    <w:rsid w:val="004E12C4"/>
    <w:rsid w:val="004E21E4"/>
    <w:rsid w:val="004E330C"/>
    <w:rsid w:val="004E52E9"/>
    <w:rsid w:val="004E618B"/>
    <w:rsid w:val="004F21F0"/>
    <w:rsid w:val="00502F70"/>
    <w:rsid w:val="00520EF2"/>
    <w:rsid w:val="0052719F"/>
    <w:rsid w:val="00535899"/>
    <w:rsid w:val="00536D53"/>
    <w:rsid w:val="005535CC"/>
    <w:rsid w:val="00556B61"/>
    <w:rsid w:val="00563ABD"/>
    <w:rsid w:val="005673DE"/>
    <w:rsid w:val="00584D42"/>
    <w:rsid w:val="00593233"/>
    <w:rsid w:val="00596A91"/>
    <w:rsid w:val="005B1B6F"/>
    <w:rsid w:val="005C16DF"/>
    <w:rsid w:val="005D312A"/>
    <w:rsid w:val="005E38D5"/>
    <w:rsid w:val="005F0697"/>
    <w:rsid w:val="005F3786"/>
    <w:rsid w:val="005F61D4"/>
    <w:rsid w:val="005F67F6"/>
    <w:rsid w:val="006027A6"/>
    <w:rsid w:val="00610B41"/>
    <w:rsid w:val="0061426C"/>
    <w:rsid w:val="00617E64"/>
    <w:rsid w:val="00626440"/>
    <w:rsid w:val="006333CA"/>
    <w:rsid w:val="00642709"/>
    <w:rsid w:val="00653F27"/>
    <w:rsid w:val="006641BC"/>
    <w:rsid w:val="006705CF"/>
    <w:rsid w:val="00670BEC"/>
    <w:rsid w:val="00671D2B"/>
    <w:rsid w:val="00684AB2"/>
    <w:rsid w:val="00685B6D"/>
    <w:rsid w:val="00687B79"/>
    <w:rsid w:val="0069504D"/>
    <w:rsid w:val="00697EB3"/>
    <w:rsid w:val="006B615F"/>
    <w:rsid w:val="006B7B2E"/>
    <w:rsid w:val="006C31F0"/>
    <w:rsid w:val="006C4238"/>
    <w:rsid w:val="006C7133"/>
    <w:rsid w:val="006D31D7"/>
    <w:rsid w:val="006D4DEE"/>
    <w:rsid w:val="006D5BFA"/>
    <w:rsid w:val="006E0709"/>
    <w:rsid w:val="006F2311"/>
    <w:rsid w:val="006F3C59"/>
    <w:rsid w:val="00700BA4"/>
    <w:rsid w:val="00702025"/>
    <w:rsid w:val="007068EF"/>
    <w:rsid w:val="007205F6"/>
    <w:rsid w:val="00721232"/>
    <w:rsid w:val="00721A1E"/>
    <w:rsid w:val="00727079"/>
    <w:rsid w:val="0073125B"/>
    <w:rsid w:val="00736C07"/>
    <w:rsid w:val="00767617"/>
    <w:rsid w:val="007717A8"/>
    <w:rsid w:val="00772777"/>
    <w:rsid w:val="00773C59"/>
    <w:rsid w:val="007752C1"/>
    <w:rsid w:val="007777BF"/>
    <w:rsid w:val="00790E64"/>
    <w:rsid w:val="007A23C5"/>
    <w:rsid w:val="007A55CF"/>
    <w:rsid w:val="007A5DDA"/>
    <w:rsid w:val="007B3D6A"/>
    <w:rsid w:val="007C46C9"/>
    <w:rsid w:val="007D30E6"/>
    <w:rsid w:val="007E3124"/>
    <w:rsid w:val="007E3CD6"/>
    <w:rsid w:val="007F088D"/>
    <w:rsid w:val="007F52C2"/>
    <w:rsid w:val="00806DDD"/>
    <w:rsid w:val="008137C0"/>
    <w:rsid w:val="00814CC8"/>
    <w:rsid w:val="0081666E"/>
    <w:rsid w:val="00843E9D"/>
    <w:rsid w:val="00852AFB"/>
    <w:rsid w:val="00852BF3"/>
    <w:rsid w:val="0085609E"/>
    <w:rsid w:val="008573AA"/>
    <w:rsid w:val="00864695"/>
    <w:rsid w:val="0086471B"/>
    <w:rsid w:val="00875446"/>
    <w:rsid w:val="0088335A"/>
    <w:rsid w:val="008A0D85"/>
    <w:rsid w:val="008A5A19"/>
    <w:rsid w:val="008A6C6B"/>
    <w:rsid w:val="008A721B"/>
    <w:rsid w:val="008B5564"/>
    <w:rsid w:val="008C6067"/>
    <w:rsid w:val="008F0A78"/>
    <w:rsid w:val="008F5650"/>
    <w:rsid w:val="008F6B29"/>
    <w:rsid w:val="009001CC"/>
    <w:rsid w:val="00900DE8"/>
    <w:rsid w:val="00902E43"/>
    <w:rsid w:val="00904551"/>
    <w:rsid w:val="00911CD8"/>
    <w:rsid w:val="00912DC9"/>
    <w:rsid w:val="009146D8"/>
    <w:rsid w:val="00925205"/>
    <w:rsid w:val="009357D5"/>
    <w:rsid w:val="009426D4"/>
    <w:rsid w:val="009432BB"/>
    <w:rsid w:val="00944CE4"/>
    <w:rsid w:val="00946342"/>
    <w:rsid w:val="009519A5"/>
    <w:rsid w:val="00953FFE"/>
    <w:rsid w:val="00957CC1"/>
    <w:rsid w:val="00962064"/>
    <w:rsid w:val="00964B17"/>
    <w:rsid w:val="00965673"/>
    <w:rsid w:val="0097564A"/>
    <w:rsid w:val="00993F94"/>
    <w:rsid w:val="0099558D"/>
    <w:rsid w:val="009A26DA"/>
    <w:rsid w:val="009A284E"/>
    <w:rsid w:val="009B3B00"/>
    <w:rsid w:val="009B6227"/>
    <w:rsid w:val="009B671D"/>
    <w:rsid w:val="009C1706"/>
    <w:rsid w:val="009C7976"/>
    <w:rsid w:val="009D0CEE"/>
    <w:rsid w:val="009E59D8"/>
    <w:rsid w:val="009F2DC1"/>
    <w:rsid w:val="009F65A1"/>
    <w:rsid w:val="00A00746"/>
    <w:rsid w:val="00A0397C"/>
    <w:rsid w:val="00A07612"/>
    <w:rsid w:val="00A07BA8"/>
    <w:rsid w:val="00A22FC4"/>
    <w:rsid w:val="00A248BC"/>
    <w:rsid w:val="00A35BC9"/>
    <w:rsid w:val="00A44F07"/>
    <w:rsid w:val="00A47056"/>
    <w:rsid w:val="00A5496E"/>
    <w:rsid w:val="00A55CE1"/>
    <w:rsid w:val="00A608DB"/>
    <w:rsid w:val="00A6543F"/>
    <w:rsid w:val="00A77367"/>
    <w:rsid w:val="00A81A69"/>
    <w:rsid w:val="00A81ADE"/>
    <w:rsid w:val="00A82C1B"/>
    <w:rsid w:val="00A8399C"/>
    <w:rsid w:val="00A9084E"/>
    <w:rsid w:val="00A95388"/>
    <w:rsid w:val="00A95A46"/>
    <w:rsid w:val="00AA2808"/>
    <w:rsid w:val="00AC033C"/>
    <w:rsid w:val="00AD3311"/>
    <w:rsid w:val="00AE405C"/>
    <w:rsid w:val="00B04D21"/>
    <w:rsid w:val="00B05B69"/>
    <w:rsid w:val="00B12ACE"/>
    <w:rsid w:val="00B13E20"/>
    <w:rsid w:val="00B15911"/>
    <w:rsid w:val="00B30BE4"/>
    <w:rsid w:val="00B41180"/>
    <w:rsid w:val="00B417B0"/>
    <w:rsid w:val="00B42A50"/>
    <w:rsid w:val="00B471F8"/>
    <w:rsid w:val="00B50A80"/>
    <w:rsid w:val="00B51355"/>
    <w:rsid w:val="00B52EAD"/>
    <w:rsid w:val="00B55321"/>
    <w:rsid w:val="00B571BE"/>
    <w:rsid w:val="00B57A86"/>
    <w:rsid w:val="00B619EB"/>
    <w:rsid w:val="00B6472B"/>
    <w:rsid w:val="00B6500C"/>
    <w:rsid w:val="00B66A41"/>
    <w:rsid w:val="00B67826"/>
    <w:rsid w:val="00B726E8"/>
    <w:rsid w:val="00B85123"/>
    <w:rsid w:val="00B87C29"/>
    <w:rsid w:val="00BB6929"/>
    <w:rsid w:val="00BC6D90"/>
    <w:rsid w:val="00BD3DF8"/>
    <w:rsid w:val="00BD63F6"/>
    <w:rsid w:val="00BE071B"/>
    <w:rsid w:val="00BE0733"/>
    <w:rsid w:val="00BE4674"/>
    <w:rsid w:val="00BF0466"/>
    <w:rsid w:val="00BF1AFB"/>
    <w:rsid w:val="00BF331E"/>
    <w:rsid w:val="00BF3FC9"/>
    <w:rsid w:val="00BF7AE3"/>
    <w:rsid w:val="00C017BF"/>
    <w:rsid w:val="00C03F3C"/>
    <w:rsid w:val="00C0411D"/>
    <w:rsid w:val="00C16E0B"/>
    <w:rsid w:val="00C22563"/>
    <w:rsid w:val="00C2550E"/>
    <w:rsid w:val="00C27291"/>
    <w:rsid w:val="00C54053"/>
    <w:rsid w:val="00C56391"/>
    <w:rsid w:val="00C56C35"/>
    <w:rsid w:val="00C64E7C"/>
    <w:rsid w:val="00C87E02"/>
    <w:rsid w:val="00C90B22"/>
    <w:rsid w:val="00C91C2E"/>
    <w:rsid w:val="00CA1BFC"/>
    <w:rsid w:val="00CB4625"/>
    <w:rsid w:val="00CB7ACC"/>
    <w:rsid w:val="00CC2A31"/>
    <w:rsid w:val="00CC38EB"/>
    <w:rsid w:val="00CC4F6E"/>
    <w:rsid w:val="00CC4FE5"/>
    <w:rsid w:val="00CC5DEC"/>
    <w:rsid w:val="00CD3B4F"/>
    <w:rsid w:val="00CD5910"/>
    <w:rsid w:val="00CE7CB8"/>
    <w:rsid w:val="00CF1556"/>
    <w:rsid w:val="00CF26E3"/>
    <w:rsid w:val="00D13EF2"/>
    <w:rsid w:val="00D2038A"/>
    <w:rsid w:val="00D26CF0"/>
    <w:rsid w:val="00D32880"/>
    <w:rsid w:val="00D34710"/>
    <w:rsid w:val="00D36362"/>
    <w:rsid w:val="00D36CC0"/>
    <w:rsid w:val="00D42218"/>
    <w:rsid w:val="00D43135"/>
    <w:rsid w:val="00D46DC3"/>
    <w:rsid w:val="00D52653"/>
    <w:rsid w:val="00D571FD"/>
    <w:rsid w:val="00D65923"/>
    <w:rsid w:val="00D75006"/>
    <w:rsid w:val="00D763BF"/>
    <w:rsid w:val="00D851A1"/>
    <w:rsid w:val="00D92539"/>
    <w:rsid w:val="00D92D29"/>
    <w:rsid w:val="00D95522"/>
    <w:rsid w:val="00DB28B1"/>
    <w:rsid w:val="00DB44D3"/>
    <w:rsid w:val="00DB45B7"/>
    <w:rsid w:val="00DD0675"/>
    <w:rsid w:val="00DD0F2F"/>
    <w:rsid w:val="00DD1517"/>
    <w:rsid w:val="00DD59F4"/>
    <w:rsid w:val="00DE561D"/>
    <w:rsid w:val="00DE68E3"/>
    <w:rsid w:val="00DF2DDF"/>
    <w:rsid w:val="00DF40E3"/>
    <w:rsid w:val="00E01845"/>
    <w:rsid w:val="00E2059D"/>
    <w:rsid w:val="00E25BD4"/>
    <w:rsid w:val="00E4009D"/>
    <w:rsid w:val="00E55855"/>
    <w:rsid w:val="00E60B27"/>
    <w:rsid w:val="00E623C5"/>
    <w:rsid w:val="00E63331"/>
    <w:rsid w:val="00E74F30"/>
    <w:rsid w:val="00E80A6C"/>
    <w:rsid w:val="00E875F1"/>
    <w:rsid w:val="00E92422"/>
    <w:rsid w:val="00E924CE"/>
    <w:rsid w:val="00E928F8"/>
    <w:rsid w:val="00E9378C"/>
    <w:rsid w:val="00EA137A"/>
    <w:rsid w:val="00EB09FE"/>
    <w:rsid w:val="00EB3194"/>
    <w:rsid w:val="00EB5316"/>
    <w:rsid w:val="00ED580B"/>
    <w:rsid w:val="00ED6B86"/>
    <w:rsid w:val="00ED7023"/>
    <w:rsid w:val="00EE0F08"/>
    <w:rsid w:val="00EE23B1"/>
    <w:rsid w:val="00EE698F"/>
    <w:rsid w:val="00EF062F"/>
    <w:rsid w:val="00EF0C69"/>
    <w:rsid w:val="00EF0D6C"/>
    <w:rsid w:val="00F01513"/>
    <w:rsid w:val="00F14C72"/>
    <w:rsid w:val="00F15A2B"/>
    <w:rsid w:val="00F16E84"/>
    <w:rsid w:val="00F31D8E"/>
    <w:rsid w:val="00F323CF"/>
    <w:rsid w:val="00F34909"/>
    <w:rsid w:val="00F361FF"/>
    <w:rsid w:val="00F36EFA"/>
    <w:rsid w:val="00F42CE6"/>
    <w:rsid w:val="00F66351"/>
    <w:rsid w:val="00F70463"/>
    <w:rsid w:val="00F71BD5"/>
    <w:rsid w:val="00F805A3"/>
    <w:rsid w:val="00F81693"/>
    <w:rsid w:val="00F82AD1"/>
    <w:rsid w:val="00F83990"/>
    <w:rsid w:val="00F861BC"/>
    <w:rsid w:val="00F86705"/>
    <w:rsid w:val="00F93B2F"/>
    <w:rsid w:val="00FA6EB7"/>
    <w:rsid w:val="00FB1EFF"/>
    <w:rsid w:val="00FB3443"/>
    <w:rsid w:val="00FB5231"/>
    <w:rsid w:val="00FB60FD"/>
    <w:rsid w:val="00FB6DBA"/>
    <w:rsid w:val="00FC77FD"/>
    <w:rsid w:val="00FD390B"/>
    <w:rsid w:val="00FE10DB"/>
    <w:rsid w:val="00FF5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A72866"/>
  <w15:docId w15:val="{181BDFD0-4EC6-4669-AA70-3AA9E872C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35BC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3288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751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187"/>
  </w:style>
  <w:style w:type="paragraph" w:styleId="Footer">
    <w:name w:val="footer"/>
    <w:basedOn w:val="Normal"/>
    <w:link w:val="FooterChar"/>
    <w:uiPriority w:val="99"/>
    <w:unhideWhenUsed/>
    <w:rsid w:val="001751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187"/>
  </w:style>
  <w:style w:type="paragraph" w:styleId="ListParagraph">
    <w:name w:val="List Paragraph"/>
    <w:aliases w:val="U 5,List Paragraph (numbered (a)),Use Case List Paragraph,PDP DOCUMENT SUBTITLE,Paragraphe de liste PBLH,Table of contents numbered,Akapit z listą BS,Citation List,Graphic,List Paragraph1,Bullets1,Resume Title,Bullets,List Square,WB Para"/>
    <w:basedOn w:val="Normal"/>
    <w:link w:val="ListParagraphChar"/>
    <w:uiPriority w:val="34"/>
    <w:qFormat/>
    <w:rsid w:val="00D763B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35BC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table" w:styleId="TableGrid">
    <w:name w:val="Table Grid"/>
    <w:basedOn w:val="TableNormal"/>
    <w:uiPriority w:val="59"/>
    <w:rsid w:val="002616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U 5 Char,List Paragraph (numbered (a)) Char,Use Case List Paragraph Char,PDP DOCUMENT SUBTITLE Char,Paragraphe de liste PBLH Char,Table of contents numbered Char,Akapit z listą BS Char,Citation List Char,Graphic Char,Bullets1 Char"/>
    <w:link w:val="ListParagraph"/>
    <w:uiPriority w:val="34"/>
    <w:locked/>
    <w:rsid w:val="002B4C49"/>
  </w:style>
  <w:style w:type="paragraph" w:styleId="NormalWeb">
    <w:name w:val="Normal (Web)"/>
    <w:basedOn w:val="Normal"/>
    <w:semiHidden/>
    <w:rsid w:val="00A470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nhideWhenUsed/>
    <w:rsid w:val="00A47056"/>
    <w:rPr>
      <w:color w:val="0000FF"/>
      <w:u w:val="single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A4705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60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0F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B60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B60F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B60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60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60FD"/>
    <w:rPr>
      <w:b/>
      <w:bCs/>
      <w:sz w:val="20"/>
      <w:szCs w:val="20"/>
    </w:rPr>
  </w:style>
  <w:style w:type="paragraph" w:styleId="Title">
    <w:name w:val="Title"/>
    <w:basedOn w:val="Normal"/>
    <w:link w:val="TitleChar"/>
    <w:qFormat/>
    <w:rsid w:val="00767617"/>
    <w:pPr>
      <w:widowControl w:val="0"/>
      <w:tabs>
        <w:tab w:val="left" w:pos="-720"/>
      </w:tabs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b/>
      <w:snapToGrid w:val="0"/>
      <w:sz w:val="48"/>
      <w:szCs w:val="20"/>
    </w:rPr>
  </w:style>
  <w:style w:type="character" w:customStyle="1" w:styleId="TitleChar">
    <w:name w:val="Title Char"/>
    <w:basedOn w:val="DefaultParagraphFont"/>
    <w:link w:val="Title"/>
    <w:rsid w:val="00767617"/>
    <w:rPr>
      <w:rFonts w:ascii="Times New Roman" w:eastAsia="Times New Roman" w:hAnsi="Times New Roman" w:cs="Times New Roman"/>
      <w:b/>
      <w:snapToGrid w:val="0"/>
      <w:sz w:val="48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37C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qFormat/>
    <w:rsid w:val="00B1591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0"/>
      <w:szCs w:val="20"/>
      <w:lang w:eastAsia="de-DE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15911"/>
    <w:rPr>
      <w:rFonts w:ascii="Arial" w:eastAsia="Times New Roman" w:hAnsi="Arial" w:cs="Times New Roman"/>
      <w:sz w:val="20"/>
      <w:szCs w:val="20"/>
      <w:lang w:val="en" w:eastAsia="de-DE"/>
    </w:rPr>
  </w:style>
  <w:style w:type="character" w:styleId="FootnoteReference">
    <w:name w:val="footnote reference"/>
    <w:link w:val="Char2"/>
    <w:uiPriority w:val="99"/>
    <w:qFormat/>
    <w:rsid w:val="00B15911"/>
    <w:rPr>
      <w:vertAlign w:val="superscript"/>
    </w:rPr>
  </w:style>
  <w:style w:type="paragraph" w:customStyle="1" w:styleId="Char2">
    <w:name w:val="Char2"/>
    <w:basedOn w:val="Normal"/>
    <w:link w:val="FootnoteReference"/>
    <w:uiPriority w:val="99"/>
    <w:rsid w:val="00B15911"/>
    <w:pPr>
      <w:spacing w:after="160" w:line="240" w:lineRule="exact"/>
    </w:pPr>
    <w:rPr>
      <w:vertAlign w:val="superscript"/>
    </w:rPr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A81A69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44CE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4CE4"/>
    <w:rPr>
      <w:rFonts w:ascii="Consolas" w:hAnsi="Consolas"/>
      <w:sz w:val="20"/>
      <w:szCs w:val="20"/>
    </w:rPr>
  </w:style>
  <w:style w:type="paragraph" w:styleId="Revision">
    <w:name w:val="Revision"/>
    <w:hidden/>
    <w:uiPriority w:val="99"/>
    <w:semiHidden/>
    <w:rsid w:val="00D26CF0"/>
    <w:pPr>
      <w:spacing w:after="0" w:line="240" w:lineRule="auto"/>
    </w:pPr>
  </w:style>
  <w:style w:type="paragraph" w:customStyle="1" w:styleId="pf0">
    <w:name w:val="pf0"/>
    <w:basedOn w:val="Normal"/>
    <w:rsid w:val="00D13E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cf01">
    <w:name w:val="cf01"/>
    <w:basedOn w:val="DefaultParagraphFont"/>
    <w:rsid w:val="00D13EF2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4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1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1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cid:image001.png@01D90330.1A792200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6873fbb-b32e-47dd-b3bd-1f858452fbaf" xsi:nil="true"/>
    <lcf76f155ced4ddcb4097134ff3c332f xmlns="3ea67276-fbb3-4c94-9860-308a417f253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9694522ADA914BB54872794682CCF6" ma:contentTypeVersion="13" ma:contentTypeDescription="Create a new document." ma:contentTypeScope="" ma:versionID="19e24d5be7b6073024ca35903b609740">
  <xsd:schema xmlns:xsd="http://www.w3.org/2001/XMLSchema" xmlns:xs="http://www.w3.org/2001/XMLSchema" xmlns:p="http://schemas.microsoft.com/office/2006/metadata/properties" xmlns:ns2="3ea67276-fbb3-4c94-9860-308a417f253e" xmlns:ns3="a6873fbb-b32e-47dd-b3bd-1f858452fbaf" targetNamespace="http://schemas.microsoft.com/office/2006/metadata/properties" ma:root="true" ma:fieldsID="40de6029a8c131b11a163078b17f6523" ns2:_="" ns3:_="">
    <xsd:import namespace="3ea67276-fbb3-4c94-9860-308a417f253e"/>
    <xsd:import namespace="a6873fbb-b32e-47dd-b3bd-1f858452fb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a67276-fbb3-4c94-9860-308a417f25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cf2f86f-2e5b-4fc7-bfd5-3e1a0339d3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873fbb-b32e-47dd-b3bd-1f858452fba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6bba0ef2-eecc-4762-b72b-a79f4273189b}" ma:internalName="TaxCatchAll" ma:showField="CatchAllData" ma:web="a6873fbb-b32e-47dd-b3bd-1f858452fb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39A4F6-9BD2-461D-831C-FF6B5EC39F92}">
  <ds:schemaRefs>
    <ds:schemaRef ds:uri="http://schemas.microsoft.com/office/2006/metadata/properties"/>
    <ds:schemaRef ds:uri="http://schemas.microsoft.com/office/infopath/2007/PartnerControls"/>
    <ds:schemaRef ds:uri="a6873fbb-b32e-47dd-b3bd-1f858452fbaf"/>
    <ds:schemaRef ds:uri="3ea67276-fbb3-4c94-9860-308a417f253e"/>
  </ds:schemaRefs>
</ds:datastoreItem>
</file>

<file path=customXml/itemProps2.xml><?xml version="1.0" encoding="utf-8"?>
<ds:datastoreItem xmlns:ds="http://schemas.openxmlformats.org/officeDocument/2006/customXml" ds:itemID="{A6F71453-146F-48F8-A5C3-331D204917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a67276-fbb3-4c94-9860-308a417f253e"/>
    <ds:schemaRef ds:uri="a6873fbb-b32e-47dd-b3bd-1f858452fb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BA7232-F309-49C5-B264-53F75A6DF09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669A519-10F8-4DCA-A47D-1AE17FC2CA2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17</Words>
  <Characters>2381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Lendita Kastrati</cp:lastModifiedBy>
  <cp:revision>5</cp:revision>
  <dcterms:created xsi:type="dcterms:W3CDTF">2023-05-19T11:36:00Z</dcterms:created>
  <dcterms:modified xsi:type="dcterms:W3CDTF">2023-05-22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9694522ADA914BB54872794682CCF6</vt:lpwstr>
  </property>
</Properties>
</file>